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98C3AC2" w14:textId="006F3061" w:rsidR="00152BDD" w:rsidRPr="00ED29EB" w:rsidRDefault="00AF3E89" w:rsidP="00400038">
      <w:pPr>
        <w:pStyle w:val="Default"/>
        <w:spacing w:after="240"/>
        <w:jc w:val="center"/>
        <w:rPr>
          <w:rFonts w:asciiTheme="minorHAnsi" w:hAnsiTheme="minorHAnsi" w:cstheme="minorHAnsi"/>
          <w:b/>
          <w:bCs/>
          <w:color w:val="auto"/>
          <w:sz w:val="20"/>
          <w:szCs w:val="20"/>
          <w:lang w:val="mk-MK"/>
        </w:rPr>
      </w:pPr>
      <w:r w:rsidRPr="00ED29EB">
        <w:rPr>
          <w:rFonts w:asciiTheme="minorHAnsi" w:hAnsiTheme="minorHAnsi" w:cstheme="minorHAnsi"/>
          <w:b/>
          <w:bCs/>
          <w:color w:val="auto"/>
          <w:sz w:val="20"/>
          <w:szCs w:val="20"/>
          <w:lang w:val="mk-MK"/>
        </w:rPr>
        <w:t>ПРИГОВОР</w:t>
      </w:r>
    </w:p>
    <w:p w14:paraId="7BE4CC50" w14:textId="77777777" w:rsidR="00ED29EB" w:rsidRDefault="00ED29EB" w:rsidP="00ED29EB">
      <w:pPr>
        <w:pStyle w:val="Default"/>
        <w:spacing w:after="240"/>
        <w:ind w:left="720"/>
        <w:rPr>
          <w:rFonts w:asciiTheme="minorHAnsi" w:hAnsiTheme="minorHAnsi" w:cstheme="minorHAnsi"/>
          <w:b/>
          <w:bCs/>
          <w:color w:val="auto"/>
          <w:sz w:val="22"/>
          <w:szCs w:val="22"/>
          <w:lang w:val="mk-MK"/>
        </w:rPr>
      </w:pPr>
    </w:p>
    <w:p w14:paraId="4C6C5D46" w14:textId="6AA5F63F" w:rsidR="00152BDD" w:rsidRPr="00ED29EB" w:rsidRDefault="00152BDD" w:rsidP="00152BDD">
      <w:pPr>
        <w:pStyle w:val="Default"/>
        <w:numPr>
          <w:ilvl w:val="0"/>
          <w:numId w:val="1"/>
        </w:numPr>
        <w:spacing w:after="240"/>
        <w:rPr>
          <w:rFonts w:asciiTheme="minorHAnsi" w:hAnsiTheme="minorHAnsi" w:cstheme="minorHAnsi"/>
          <w:b/>
          <w:bCs/>
          <w:color w:val="auto"/>
          <w:sz w:val="20"/>
          <w:szCs w:val="20"/>
          <w:lang w:val="mk-MK"/>
        </w:rPr>
      </w:pPr>
      <w:r w:rsidRPr="00ED29EB">
        <w:rPr>
          <w:rFonts w:asciiTheme="minorHAnsi" w:hAnsiTheme="minorHAnsi" w:cstheme="minorHAnsi"/>
          <w:b/>
          <w:bCs/>
          <w:color w:val="auto"/>
          <w:sz w:val="20"/>
          <w:szCs w:val="20"/>
          <w:lang w:val="mk-MK"/>
        </w:rPr>
        <w:t xml:space="preserve">Барател </w:t>
      </w:r>
    </w:p>
    <w:tbl>
      <w:tblPr>
        <w:tblW w:w="9639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478"/>
        <w:gridCol w:w="4282"/>
        <w:gridCol w:w="1260"/>
        <w:gridCol w:w="2619"/>
      </w:tblGrid>
      <w:tr w:rsidR="00DA7225" w:rsidRPr="00ED29EB" w14:paraId="7D5C6C6C" w14:textId="77777777" w:rsidTr="00C735F2">
        <w:trPr>
          <w:trHeight w:hRule="exact" w:val="550"/>
        </w:trPr>
        <w:tc>
          <w:tcPr>
            <w:tcW w:w="1478" w:type="dxa"/>
            <w:shd w:val="clear" w:color="auto" w:fill="E7E6E6" w:themeFill="background2"/>
          </w:tcPr>
          <w:p w14:paraId="11F84AE7" w14:textId="77777777" w:rsidR="00DA7225" w:rsidRPr="00ED29EB" w:rsidRDefault="00DA7225" w:rsidP="00376426">
            <w:pPr>
              <w:rPr>
                <w:rFonts w:cstheme="minorHAnsi"/>
                <w:sz w:val="20"/>
                <w:szCs w:val="20"/>
              </w:rPr>
            </w:pPr>
            <w:r w:rsidRPr="00ED29EB">
              <w:rPr>
                <w:rFonts w:cstheme="minorHAnsi"/>
                <w:sz w:val="20"/>
                <w:szCs w:val="20"/>
              </w:rPr>
              <w:t>Име и презиме:</w:t>
            </w:r>
          </w:p>
        </w:tc>
        <w:tc>
          <w:tcPr>
            <w:tcW w:w="4282" w:type="dxa"/>
          </w:tcPr>
          <w:p w14:paraId="7D5E3663" w14:textId="77777777" w:rsidR="00DA7225" w:rsidRPr="00ED29EB" w:rsidRDefault="00DA7225" w:rsidP="00376426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E7E6E6" w:themeFill="background2"/>
          </w:tcPr>
          <w:p w14:paraId="22597631" w14:textId="77777777" w:rsidR="00DA7225" w:rsidRPr="00ED29EB" w:rsidRDefault="00DA7225" w:rsidP="00376426">
            <w:pPr>
              <w:rPr>
                <w:rFonts w:cstheme="minorHAnsi"/>
                <w:sz w:val="20"/>
                <w:szCs w:val="20"/>
              </w:rPr>
            </w:pPr>
            <w:r w:rsidRPr="00ED29EB">
              <w:rPr>
                <w:rFonts w:cstheme="minorHAnsi"/>
                <w:sz w:val="20"/>
                <w:szCs w:val="20"/>
              </w:rPr>
              <w:t>Телефон:</w:t>
            </w:r>
          </w:p>
        </w:tc>
        <w:tc>
          <w:tcPr>
            <w:tcW w:w="2619" w:type="dxa"/>
          </w:tcPr>
          <w:p w14:paraId="5D1803F3" w14:textId="77777777" w:rsidR="00DA7225" w:rsidRPr="00ED29EB" w:rsidRDefault="00DA7225" w:rsidP="00376426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DA7225" w:rsidRPr="00ED29EB" w14:paraId="22BD0772" w14:textId="77777777" w:rsidTr="001D52AC">
        <w:trPr>
          <w:trHeight w:hRule="exact" w:val="744"/>
        </w:trPr>
        <w:tc>
          <w:tcPr>
            <w:tcW w:w="1478" w:type="dxa"/>
            <w:shd w:val="clear" w:color="auto" w:fill="E7E6E6" w:themeFill="background2"/>
          </w:tcPr>
          <w:p w14:paraId="5DB861B2" w14:textId="77777777" w:rsidR="00DA7225" w:rsidRPr="00ED29EB" w:rsidRDefault="00DA7225" w:rsidP="00376426">
            <w:pPr>
              <w:rPr>
                <w:rFonts w:cstheme="minorHAnsi"/>
                <w:sz w:val="20"/>
                <w:szCs w:val="20"/>
              </w:rPr>
            </w:pPr>
            <w:r w:rsidRPr="00ED29EB">
              <w:rPr>
                <w:rFonts w:cstheme="minorHAnsi"/>
                <w:sz w:val="20"/>
                <w:szCs w:val="20"/>
              </w:rPr>
              <w:t>Адреса на живеење:</w:t>
            </w:r>
          </w:p>
        </w:tc>
        <w:tc>
          <w:tcPr>
            <w:tcW w:w="4282" w:type="dxa"/>
          </w:tcPr>
          <w:p w14:paraId="0588CA40" w14:textId="77777777" w:rsidR="00DA7225" w:rsidRPr="00ED29EB" w:rsidRDefault="00DA7225" w:rsidP="00376426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E7E6E6" w:themeFill="background2"/>
          </w:tcPr>
          <w:p w14:paraId="6BC3B1E5" w14:textId="73AF0C4E" w:rsidR="00DA7225" w:rsidRPr="00ED29EB" w:rsidRDefault="009A210D" w:rsidP="00376426">
            <w:pPr>
              <w:rPr>
                <w:rFonts w:cstheme="minorHAnsi"/>
                <w:sz w:val="20"/>
                <w:szCs w:val="20"/>
              </w:rPr>
            </w:pPr>
            <w:r w:rsidRPr="00ED29EB">
              <w:rPr>
                <w:rFonts w:cstheme="minorHAnsi"/>
                <w:sz w:val="20"/>
                <w:szCs w:val="20"/>
              </w:rPr>
              <w:t>Е-маил</w:t>
            </w:r>
            <w:r w:rsidR="00DA7225" w:rsidRPr="00ED29EB">
              <w:rPr>
                <w:rFonts w:cstheme="minorHAnsi"/>
                <w:sz w:val="20"/>
                <w:szCs w:val="20"/>
              </w:rPr>
              <w:t>:</w:t>
            </w:r>
          </w:p>
        </w:tc>
        <w:tc>
          <w:tcPr>
            <w:tcW w:w="2619" w:type="dxa"/>
          </w:tcPr>
          <w:p w14:paraId="4D8C8451" w14:textId="77777777" w:rsidR="00DA7225" w:rsidRPr="00ED29EB" w:rsidRDefault="00DA7225" w:rsidP="00376426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</w:tbl>
    <w:p w14:paraId="649E887E" w14:textId="77777777" w:rsidR="00DA7225" w:rsidRPr="001D52AC" w:rsidRDefault="00DA7225" w:rsidP="00DA7225">
      <w:pPr>
        <w:pStyle w:val="Default"/>
        <w:rPr>
          <w:rFonts w:asciiTheme="minorHAnsi" w:hAnsiTheme="minorHAnsi" w:cstheme="minorHAnsi"/>
          <w:b/>
          <w:bCs/>
          <w:color w:val="auto"/>
          <w:sz w:val="22"/>
          <w:szCs w:val="22"/>
          <w:lang w:val="mk-MK"/>
        </w:rPr>
      </w:pPr>
    </w:p>
    <w:p w14:paraId="69FD80AB" w14:textId="40636946" w:rsidR="00ED29EB" w:rsidRPr="00B95864" w:rsidRDefault="00BE50F7" w:rsidP="00ED29EB">
      <w:pPr>
        <w:pStyle w:val="Default"/>
        <w:numPr>
          <w:ilvl w:val="0"/>
          <w:numId w:val="1"/>
        </w:numPr>
        <w:spacing w:after="240"/>
        <w:rPr>
          <w:rFonts w:asciiTheme="minorHAnsi" w:hAnsiTheme="minorHAnsi" w:cstheme="minorHAnsi"/>
          <w:b/>
          <w:bCs/>
          <w:color w:val="auto"/>
          <w:sz w:val="20"/>
          <w:szCs w:val="20"/>
          <w:lang w:val="mk-MK"/>
        </w:rPr>
      </w:pPr>
      <w:r>
        <w:rPr>
          <w:rFonts w:asciiTheme="minorHAnsi" w:hAnsiTheme="minorHAnsi" w:cstheme="minorHAnsi"/>
          <w:b/>
          <w:bCs/>
          <w:color w:val="auto"/>
          <w:sz w:val="20"/>
          <w:szCs w:val="20"/>
          <w:lang w:val="mk-MK"/>
        </w:rPr>
        <w:t>К</w:t>
      </w:r>
      <w:r w:rsidR="00ED29EB" w:rsidRPr="00B95864">
        <w:rPr>
          <w:rFonts w:asciiTheme="minorHAnsi" w:hAnsiTheme="minorHAnsi" w:cstheme="minorHAnsi"/>
          <w:b/>
          <w:bCs/>
          <w:color w:val="auto"/>
          <w:sz w:val="20"/>
          <w:szCs w:val="20"/>
          <w:lang w:val="mk-MK"/>
        </w:rPr>
        <w:t>атегорија на субјекти на лични податоци на која припаѓа</w:t>
      </w:r>
      <w:r w:rsidR="003772E8">
        <w:rPr>
          <w:rFonts w:asciiTheme="minorHAnsi" w:hAnsiTheme="minorHAnsi" w:cstheme="minorHAnsi"/>
          <w:b/>
          <w:bCs/>
          <w:color w:val="auto"/>
          <w:sz w:val="20"/>
          <w:szCs w:val="20"/>
          <w:lang w:val="mk-MK"/>
        </w:rPr>
        <w:t>те</w:t>
      </w:r>
    </w:p>
    <w:tbl>
      <w:tblPr>
        <w:tblW w:w="534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634"/>
      </w:tblGrid>
      <w:tr w:rsidR="00ED29EB" w:rsidRPr="00B95864" w14:paraId="0F1DF35C" w14:textId="77777777" w:rsidTr="00952C90">
        <w:trPr>
          <w:trHeight w:hRule="exact" w:val="271"/>
        </w:trPr>
        <w:tc>
          <w:tcPr>
            <w:tcW w:w="5000" w:type="pct"/>
            <w:shd w:val="clear" w:color="auto" w:fill="E7E6E6" w:themeFill="background2"/>
          </w:tcPr>
          <w:p w14:paraId="3D3E03A0" w14:textId="77777777" w:rsidR="00ED29EB" w:rsidRPr="00B95864" w:rsidRDefault="00ED29EB" w:rsidP="00D46E5F">
            <w:pPr>
              <w:rPr>
                <w:rFonts w:cstheme="minorHAnsi"/>
                <w:sz w:val="20"/>
                <w:szCs w:val="20"/>
              </w:rPr>
            </w:pPr>
            <w:r w:rsidRPr="00B95864">
              <w:rPr>
                <w:rFonts w:cstheme="minorHAnsi"/>
                <w:sz w:val="20"/>
                <w:szCs w:val="20"/>
              </w:rPr>
              <w:t xml:space="preserve"> вработен/a </w:t>
            </w:r>
          </w:p>
        </w:tc>
      </w:tr>
      <w:tr w:rsidR="00ED29EB" w:rsidRPr="00B95864" w14:paraId="6A08BCAD" w14:textId="77777777" w:rsidTr="00952C90">
        <w:trPr>
          <w:trHeight w:hRule="exact" w:val="271"/>
        </w:trPr>
        <w:tc>
          <w:tcPr>
            <w:tcW w:w="5000" w:type="pct"/>
            <w:shd w:val="clear" w:color="auto" w:fill="E7E6E6" w:themeFill="background2"/>
          </w:tcPr>
          <w:p w14:paraId="0B0DC8EC" w14:textId="77777777" w:rsidR="00ED29EB" w:rsidRPr="00B95864" w:rsidRDefault="00ED29EB" w:rsidP="00D46E5F">
            <w:pPr>
              <w:rPr>
                <w:rFonts w:cstheme="minorHAnsi"/>
                <w:sz w:val="20"/>
                <w:szCs w:val="20"/>
              </w:rPr>
            </w:pPr>
            <w:r w:rsidRPr="00B95864">
              <w:rPr>
                <w:rFonts w:cstheme="minorHAnsi"/>
                <w:sz w:val="20"/>
                <w:szCs w:val="20"/>
              </w:rPr>
              <w:t xml:space="preserve"> апликант</w:t>
            </w:r>
          </w:p>
          <w:p w14:paraId="2AE1B790" w14:textId="77777777" w:rsidR="00ED29EB" w:rsidRPr="00B95864" w:rsidRDefault="00ED29EB" w:rsidP="00D46E5F">
            <w:pPr>
              <w:rPr>
                <w:rFonts w:cstheme="minorHAnsi"/>
                <w:sz w:val="20"/>
                <w:szCs w:val="20"/>
              </w:rPr>
            </w:pPr>
          </w:p>
          <w:p w14:paraId="304BE123" w14:textId="77777777" w:rsidR="00ED29EB" w:rsidRPr="00B95864" w:rsidRDefault="00ED29EB" w:rsidP="00D46E5F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ED29EB" w:rsidRPr="00B95864" w14:paraId="340EBBAB" w14:textId="77777777" w:rsidTr="00952C90">
        <w:trPr>
          <w:trHeight w:hRule="exact" w:val="271"/>
        </w:trPr>
        <w:tc>
          <w:tcPr>
            <w:tcW w:w="5000" w:type="pct"/>
            <w:shd w:val="clear" w:color="auto" w:fill="E7E6E6" w:themeFill="background2"/>
          </w:tcPr>
          <w:p w14:paraId="6C3B2531" w14:textId="77777777" w:rsidR="00ED29EB" w:rsidRPr="00B95864" w:rsidRDefault="00ED29EB" w:rsidP="00D46E5F">
            <w:pPr>
              <w:rPr>
                <w:rFonts w:cstheme="minorHAnsi"/>
                <w:sz w:val="20"/>
                <w:szCs w:val="20"/>
              </w:rPr>
            </w:pPr>
            <w:r w:rsidRPr="00B95864">
              <w:rPr>
                <w:rFonts w:cstheme="minorHAnsi"/>
                <w:sz w:val="20"/>
                <w:szCs w:val="20"/>
              </w:rPr>
              <w:t xml:space="preserve"> волонтер</w:t>
            </w:r>
          </w:p>
        </w:tc>
      </w:tr>
      <w:tr w:rsidR="00ED29EB" w:rsidRPr="00B95864" w14:paraId="6FA25AFD" w14:textId="77777777" w:rsidTr="00952C90">
        <w:trPr>
          <w:trHeight w:hRule="exact" w:val="271"/>
        </w:trPr>
        <w:tc>
          <w:tcPr>
            <w:tcW w:w="5000" w:type="pct"/>
            <w:shd w:val="clear" w:color="auto" w:fill="E7E6E6" w:themeFill="background2"/>
          </w:tcPr>
          <w:p w14:paraId="34425422" w14:textId="77777777" w:rsidR="00ED29EB" w:rsidRPr="00B95864" w:rsidRDefault="00ED29EB" w:rsidP="00D46E5F">
            <w:pPr>
              <w:rPr>
                <w:rFonts w:cstheme="minorHAnsi"/>
                <w:sz w:val="20"/>
                <w:szCs w:val="20"/>
              </w:rPr>
            </w:pPr>
            <w:r w:rsidRPr="00B95864">
              <w:rPr>
                <w:rFonts w:cstheme="minorHAnsi"/>
                <w:sz w:val="20"/>
                <w:szCs w:val="20"/>
              </w:rPr>
              <w:t xml:space="preserve"> надворешен соработник</w:t>
            </w:r>
          </w:p>
        </w:tc>
      </w:tr>
      <w:tr w:rsidR="00ED29EB" w:rsidRPr="00B95864" w14:paraId="335C601D" w14:textId="77777777" w:rsidTr="00952C90">
        <w:trPr>
          <w:trHeight w:hRule="exact" w:val="271"/>
        </w:trPr>
        <w:tc>
          <w:tcPr>
            <w:tcW w:w="5000" w:type="pct"/>
            <w:shd w:val="clear" w:color="auto" w:fill="E7E6E6" w:themeFill="background2"/>
          </w:tcPr>
          <w:p w14:paraId="4289966B" w14:textId="77777777" w:rsidR="00ED29EB" w:rsidRPr="00B95864" w:rsidRDefault="00ED29EB" w:rsidP="00D46E5F">
            <w:pPr>
              <w:rPr>
                <w:rFonts w:cstheme="minorHAnsi"/>
                <w:sz w:val="20"/>
                <w:szCs w:val="20"/>
              </w:rPr>
            </w:pPr>
            <w:r w:rsidRPr="00B95864">
              <w:rPr>
                <w:rFonts w:cstheme="minorHAnsi"/>
                <w:sz w:val="20"/>
                <w:szCs w:val="20"/>
              </w:rPr>
              <w:t xml:space="preserve"> учесник на активности </w:t>
            </w:r>
          </w:p>
        </w:tc>
      </w:tr>
    </w:tbl>
    <w:p w14:paraId="52E518DF" w14:textId="3D7D86EF" w:rsidR="00082B5A" w:rsidRPr="00ED29EB" w:rsidRDefault="00BE50F7" w:rsidP="00ED29EB">
      <w:pPr>
        <w:pStyle w:val="Default"/>
        <w:numPr>
          <w:ilvl w:val="0"/>
          <w:numId w:val="1"/>
        </w:numPr>
        <w:spacing w:before="240" w:after="240"/>
        <w:rPr>
          <w:rFonts w:asciiTheme="minorHAnsi" w:hAnsiTheme="minorHAnsi" w:cstheme="minorHAnsi"/>
          <w:b/>
          <w:bCs/>
          <w:color w:val="auto"/>
          <w:sz w:val="20"/>
          <w:szCs w:val="20"/>
          <w:lang w:val="mk-MK"/>
        </w:rPr>
      </w:pPr>
      <w:r>
        <w:rPr>
          <w:rFonts w:asciiTheme="minorHAnsi" w:hAnsiTheme="minorHAnsi" w:cstheme="minorHAnsi"/>
          <w:b/>
          <w:bCs/>
          <w:color w:val="auto"/>
          <w:sz w:val="20"/>
          <w:szCs w:val="20"/>
          <w:lang w:val="mk-MK"/>
        </w:rPr>
        <w:t>Причина заради која приговара</w:t>
      </w:r>
      <w:r w:rsidR="003772E8">
        <w:rPr>
          <w:rFonts w:asciiTheme="minorHAnsi" w:hAnsiTheme="minorHAnsi" w:cstheme="minorHAnsi"/>
          <w:b/>
          <w:bCs/>
          <w:color w:val="auto"/>
          <w:sz w:val="20"/>
          <w:szCs w:val="20"/>
          <w:lang w:val="mk-MK"/>
        </w:rPr>
        <w:t>те</w:t>
      </w:r>
    </w:p>
    <w:tbl>
      <w:tblPr>
        <w:tblW w:w="9639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39"/>
      </w:tblGrid>
      <w:tr w:rsidR="00152BDD" w:rsidRPr="001D52AC" w14:paraId="72CF6949" w14:textId="77777777" w:rsidTr="00C735F2">
        <w:tc>
          <w:tcPr>
            <w:tcW w:w="9639" w:type="dxa"/>
            <w:shd w:val="clear" w:color="auto" w:fill="E7E6E6"/>
          </w:tcPr>
          <w:p w14:paraId="4A067052" w14:textId="3F153AF9" w:rsidR="00152BDD" w:rsidRPr="00BE50F7" w:rsidRDefault="00860C14" w:rsidP="0071761B">
            <w:pPr>
              <w:spacing w:after="0" w:line="240" w:lineRule="auto"/>
              <w:jc w:val="both"/>
              <w:rPr>
                <w:rFonts w:eastAsia="Times New Roman" w:cstheme="minorHAnsi"/>
                <w:b/>
                <w:sz w:val="20"/>
                <w:szCs w:val="20"/>
                <w:lang w:eastAsia="en-GB"/>
              </w:rPr>
            </w:pPr>
            <w:r w:rsidRPr="00BE50F7"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>Согласно член 25 од ЗЗЛП</w:t>
            </w:r>
            <w:r w:rsidR="00BA4DEF" w:rsidRPr="00BE50F7">
              <w:rPr>
                <w:rStyle w:val="FootnoteReference"/>
                <w:rFonts w:eastAsia="Times New Roman" w:cstheme="minorHAnsi"/>
                <w:b/>
                <w:sz w:val="20"/>
                <w:szCs w:val="20"/>
                <w:lang w:eastAsia="en-GB"/>
              </w:rPr>
              <w:footnoteReference w:id="1"/>
            </w:r>
            <w:r w:rsidRPr="00BE50F7"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>, п</w:t>
            </w:r>
            <w:r w:rsidR="00AF3E89" w:rsidRPr="00BE50F7">
              <w:rPr>
                <w:rFonts w:eastAsia="Times New Roman" w:cstheme="minorHAnsi"/>
                <w:b/>
                <w:sz w:val="20"/>
                <w:szCs w:val="20"/>
                <w:lang w:eastAsia="en-GB"/>
              </w:rPr>
              <w:t>риговарам на обработката на моите лични податоци</w:t>
            </w:r>
            <w:r w:rsidR="000B5E22" w:rsidRPr="00BE50F7">
              <w:rPr>
                <w:rFonts w:eastAsia="Times New Roman" w:cstheme="minorHAnsi"/>
                <w:b/>
                <w:sz w:val="20"/>
                <w:szCs w:val="20"/>
                <w:lang w:val="en-US" w:eastAsia="en-GB"/>
              </w:rPr>
              <w:t xml:space="preserve"> </w:t>
            </w:r>
            <w:r w:rsidR="00464D8F" w:rsidRPr="008337D0">
              <w:rPr>
                <w:rFonts w:eastAsia="Times New Roman" w:cstheme="minorHAnsi"/>
                <w:sz w:val="20"/>
                <w:szCs w:val="20"/>
                <w:lang w:eastAsia="en-GB"/>
              </w:rPr>
              <w:t>(н</w:t>
            </w:r>
            <w:r w:rsidR="000B5E22" w:rsidRPr="008337D0">
              <w:rPr>
                <w:rFonts w:eastAsia="Times New Roman" w:cstheme="minorHAnsi"/>
                <w:sz w:val="20"/>
                <w:szCs w:val="20"/>
                <w:lang w:eastAsia="en-GB"/>
              </w:rPr>
              <w:t>аведете ја причината):</w:t>
            </w:r>
          </w:p>
          <w:p w14:paraId="20B4BC74" w14:textId="77777777" w:rsidR="000B5E22" w:rsidRPr="00BE50F7" w:rsidRDefault="000B5E22" w:rsidP="0071761B">
            <w:pPr>
              <w:spacing w:after="0" w:line="240" w:lineRule="auto"/>
              <w:jc w:val="both"/>
              <w:rPr>
                <w:rFonts w:eastAsia="Times New Roman" w:cstheme="minorHAnsi"/>
                <w:b/>
                <w:sz w:val="20"/>
                <w:szCs w:val="20"/>
                <w:lang w:eastAsia="en-GB"/>
              </w:rPr>
            </w:pPr>
          </w:p>
          <w:p w14:paraId="74463576" w14:textId="77777777" w:rsidR="00A867F4" w:rsidRPr="00ED29EB" w:rsidRDefault="00A867F4" w:rsidP="00A867F4">
            <w:pPr>
              <w:rPr>
                <w:rFonts w:cstheme="minorHAnsi"/>
                <w:sz w:val="20"/>
                <w:szCs w:val="20"/>
              </w:rPr>
            </w:pPr>
            <w:r w:rsidRPr="00ED29EB">
              <w:rPr>
                <w:rFonts w:cstheme="minorHAnsi"/>
                <w:sz w:val="20"/>
                <w:szCs w:val="20"/>
              </w:rPr>
              <w:t>__________________________________</w:t>
            </w:r>
          </w:p>
          <w:p w14:paraId="4DB2B2C2" w14:textId="77777777" w:rsidR="000B5E22" w:rsidRPr="00ED29EB" w:rsidRDefault="000B5E22" w:rsidP="0071761B">
            <w:pPr>
              <w:spacing w:after="0" w:line="240" w:lineRule="auto"/>
              <w:jc w:val="both"/>
              <w:rPr>
                <w:rFonts w:eastAsia="Times New Roman" w:cstheme="minorHAnsi"/>
                <w:sz w:val="20"/>
                <w:szCs w:val="20"/>
                <w:lang w:eastAsia="en-GB"/>
              </w:rPr>
            </w:pPr>
          </w:p>
          <w:p w14:paraId="70892248" w14:textId="77777777" w:rsidR="000B5E22" w:rsidRPr="00ED29EB" w:rsidRDefault="000B5E22" w:rsidP="0071761B">
            <w:pPr>
              <w:spacing w:after="0" w:line="240" w:lineRule="auto"/>
              <w:jc w:val="both"/>
              <w:rPr>
                <w:rFonts w:eastAsia="Times New Roman" w:cstheme="minorHAnsi"/>
                <w:sz w:val="20"/>
                <w:szCs w:val="20"/>
                <w:lang w:eastAsia="en-GB"/>
              </w:rPr>
            </w:pPr>
          </w:p>
          <w:p w14:paraId="72A32D9D" w14:textId="77777777" w:rsidR="000B5E22" w:rsidRPr="00ED29EB" w:rsidRDefault="000B5E22" w:rsidP="0071761B">
            <w:pPr>
              <w:spacing w:after="0" w:line="240" w:lineRule="auto"/>
              <w:jc w:val="both"/>
              <w:rPr>
                <w:rFonts w:eastAsia="Times New Roman" w:cstheme="minorHAnsi"/>
                <w:sz w:val="20"/>
                <w:szCs w:val="20"/>
                <w:lang w:eastAsia="en-GB"/>
              </w:rPr>
            </w:pPr>
          </w:p>
          <w:p w14:paraId="700CFDDE" w14:textId="77777777" w:rsidR="000B5E22" w:rsidRPr="00ED29EB" w:rsidRDefault="000B5E22" w:rsidP="0071761B">
            <w:pPr>
              <w:spacing w:after="0" w:line="240" w:lineRule="auto"/>
              <w:jc w:val="both"/>
              <w:rPr>
                <w:rFonts w:eastAsia="Times New Roman" w:cstheme="minorHAnsi"/>
                <w:sz w:val="20"/>
                <w:szCs w:val="20"/>
                <w:lang w:eastAsia="en-GB"/>
              </w:rPr>
            </w:pPr>
          </w:p>
          <w:p w14:paraId="6ED815F6" w14:textId="7919DBAA" w:rsidR="000B5E22" w:rsidRPr="00ED29EB" w:rsidRDefault="000B5E22" w:rsidP="0071761B">
            <w:pPr>
              <w:spacing w:after="0" w:line="240" w:lineRule="auto"/>
              <w:jc w:val="both"/>
              <w:rPr>
                <w:rFonts w:eastAsia="Times New Roman" w:cstheme="minorHAnsi"/>
                <w:sz w:val="20"/>
                <w:szCs w:val="20"/>
                <w:lang w:eastAsia="en-GB"/>
              </w:rPr>
            </w:pPr>
          </w:p>
        </w:tc>
      </w:tr>
      <w:tr w:rsidR="00EE1DD1" w:rsidRPr="001D52AC" w14:paraId="1F20F520" w14:textId="77777777" w:rsidTr="00C735F2">
        <w:tc>
          <w:tcPr>
            <w:tcW w:w="9639" w:type="dxa"/>
            <w:shd w:val="clear" w:color="auto" w:fill="E7E6E6"/>
          </w:tcPr>
          <w:p w14:paraId="46114215" w14:textId="48C9C150" w:rsidR="00EE1DD1" w:rsidRPr="00BE50F7" w:rsidRDefault="00EE1DD1" w:rsidP="0071761B">
            <w:pPr>
              <w:spacing w:after="0" w:line="240" w:lineRule="auto"/>
              <w:jc w:val="both"/>
              <w:rPr>
                <w:rFonts w:eastAsia="Times New Roman" w:cstheme="minorHAnsi"/>
                <w:b/>
                <w:sz w:val="20"/>
                <w:szCs w:val="20"/>
                <w:lang w:eastAsia="en-GB"/>
              </w:rPr>
            </w:pPr>
            <w:r>
              <w:rPr>
                <w:rFonts w:eastAsia="Calibri"/>
                <w:spacing w:val="-4"/>
                <w:lang w:eastAsia="mk-MK" w:bidi="mk-MK"/>
              </w:rPr>
              <w:t xml:space="preserve">ЕПИ има обврска да постапи по </w:t>
            </w:r>
            <w:r>
              <w:rPr>
                <w:rFonts w:eastAsia="Calibri"/>
                <w:spacing w:val="-4"/>
                <w:lang w:eastAsia="mk-MK" w:bidi="mk-MK"/>
              </w:rPr>
              <w:t>приговорот</w:t>
            </w:r>
            <w:r w:rsidRPr="00B06505">
              <w:rPr>
                <w:rFonts w:eastAsia="Calibri"/>
                <w:spacing w:val="-4"/>
                <w:lang w:eastAsia="mk-MK" w:bidi="mk-MK"/>
              </w:rPr>
              <w:t xml:space="preserve"> во </w:t>
            </w:r>
            <w:r>
              <w:rPr>
                <w:rFonts w:eastAsia="Calibri"/>
                <w:spacing w:val="-4"/>
                <w:lang w:eastAsia="mk-MK" w:bidi="mk-MK"/>
              </w:rPr>
              <w:t xml:space="preserve">рок </w:t>
            </w:r>
            <w:r w:rsidRPr="00B06505">
              <w:rPr>
                <w:rFonts w:eastAsia="Calibri"/>
                <w:spacing w:val="-4"/>
                <w:lang w:eastAsia="mk-MK" w:bidi="mk-MK"/>
              </w:rPr>
              <w:t>од еден месец од денот на прием</w:t>
            </w:r>
            <w:r>
              <w:rPr>
                <w:rFonts w:eastAsia="Calibri"/>
                <w:spacing w:val="-4"/>
                <w:lang w:eastAsia="mk-MK" w:bidi="mk-MK"/>
              </w:rPr>
              <w:t>.</w:t>
            </w:r>
            <w:r w:rsidRPr="00B06505">
              <w:rPr>
                <w:rFonts w:eastAsia="Calibri"/>
                <w:spacing w:val="-4"/>
                <w:lang w:eastAsia="mk-MK" w:bidi="mk-MK"/>
              </w:rPr>
              <w:t xml:space="preserve"> Доколку е потребно овој рок може да биде продолжен за уште два месеци</w:t>
            </w:r>
            <w:r>
              <w:rPr>
                <w:rFonts w:eastAsia="Calibri"/>
                <w:spacing w:val="-4"/>
                <w:lang w:eastAsia="mk-MK" w:bidi="mk-MK"/>
              </w:rPr>
              <w:t>.</w:t>
            </w:r>
          </w:p>
        </w:tc>
      </w:tr>
    </w:tbl>
    <w:p w14:paraId="2EE11672" w14:textId="4FBA8E52" w:rsidR="00ED29EB" w:rsidRDefault="00ED29EB" w:rsidP="00376426">
      <w:pPr>
        <w:spacing w:before="120" w:after="120" w:line="240" w:lineRule="auto"/>
        <w:jc w:val="both"/>
        <w:rPr>
          <w:rFonts w:eastAsia="Times New Roman" w:cstheme="minorHAnsi"/>
          <w:lang w:val="ru-RU" w:eastAsia="en-GB"/>
        </w:rPr>
      </w:pPr>
    </w:p>
    <w:tbl>
      <w:tblPr>
        <w:tblW w:w="9639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639"/>
      </w:tblGrid>
      <w:tr w:rsidR="00ED29EB" w:rsidRPr="00ED29EB" w14:paraId="5FB40E5E" w14:textId="77777777" w:rsidTr="00ED29EB">
        <w:trPr>
          <w:trHeight w:val="283"/>
        </w:trPr>
        <w:tc>
          <w:tcPr>
            <w:tcW w:w="9639" w:type="dxa"/>
            <w:vMerge w:val="restart"/>
            <w:shd w:val="clear" w:color="auto" w:fill="E7E6E6" w:themeFill="background2"/>
          </w:tcPr>
          <w:p w14:paraId="73105AF2" w14:textId="77777777" w:rsidR="00ED29EB" w:rsidRPr="00ED29EB" w:rsidRDefault="00ED29EB" w:rsidP="00ED29EB">
            <w:pPr>
              <w:spacing w:after="0" w:line="240" w:lineRule="auto"/>
              <w:rPr>
                <w:rFonts w:cstheme="minorHAnsi"/>
                <w:bCs/>
                <w:sz w:val="20"/>
                <w:szCs w:val="20"/>
              </w:rPr>
            </w:pPr>
          </w:p>
          <w:p w14:paraId="557DE003" w14:textId="77777777" w:rsidR="00ED29EB" w:rsidRPr="00ED29EB" w:rsidRDefault="00ED29EB" w:rsidP="00ED29E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ED29EB">
              <w:rPr>
                <w:rFonts w:cstheme="minorHAnsi"/>
                <w:b/>
                <w:sz w:val="20"/>
                <w:szCs w:val="20"/>
              </w:rPr>
              <w:t>Потпис</w:t>
            </w:r>
            <w:r w:rsidRPr="00ED29EB">
              <w:rPr>
                <w:rFonts w:cstheme="minorHAnsi"/>
                <w:bCs/>
                <w:sz w:val="20"/>
                <w:szCs w:val="20"/>
              </w:rPr>
              <w:t xml:space="preserve">: </w:t>
            </w:r>
            <w:r w:rsidRPr="00ED29EB">
              <w:rPr>
                <w:rFonts w:cstheme="minorHAnsi"/>
                <w:sz w:val="20"/>
                <w:szCs w:val="20"/>
              </w:rPr>
              <w:t>____________</w:t>
            </w:r>
            <w:r w:rsidRPr="00ED29EB">
              <w:rPr>
                <w:rFonts w:cstheme="minorHAnsi"/>
                <w:bCs/>
                <w:sz w:val="20"/>
                <w:szCs w:val="20"/>
              </w:rPr>
              <w:t xml:space="preserve">                                                          </w:t>
            </w:r>
            <w:r w:rsidRPr="00ED29EB">
              <w:rPr>
                <w:rFonts w:cstheme="minorHAnsi"/>
                <w:b/>
                <w:bCs/>
                <w:sz w:val="20"/>
                <w:szCs w:val="20"/>
              </w:rPr>
              <w:t>Датум:</w:t>
            </w:r>
            <w:r w:rsidRPr="00ED29EB">
              <w:rPr>
                <w:rFonts w:cstheme="minorHAnsi"/>
                <w:sz w:val="20"/>
                <w:szCs w:val="20"/>
              </w:rPr>
              <w:t xml:space="preserve"> ____________</w:t>
            </w:r>
          </w:p>
          <w:p w14:paraId="5907B4B8" w14:textId="77777777" w:rsidR="00ED29EB" w:rsidRPr="00ED29EB" w:rsidRDefault="00ED29EB" w:rsidP="00ED29E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  <w:p w14:paraId="17ACEAB0" w14:textId="77777777" w:rsidR="00ED29EB" w:rsidRPr="00ED29EB" w:rsidRDefault="00ED29EB" w:rsidP="00ED29E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</w:tr>
      <w:tr w:rsidR="00ED29EB" w:rsidRPr="00ED29EB" w14:paraId="7C43BD60" w14:textId="77777777" w:rsidTr="00ED29EB">
        <w:trPr>
          <w:trHeight w:val="283"/>
        </w:trPr>
        <w:tc>
          <w:tcPr>
            <w:tcW w:w="9639" w:type="dxa"/>
            <w:vMerge/>
            <w:shd w:val="clear" w:color="auto" w:fill="E7E6E6" w:themeFill="background2"/>
          </w:tcPr>
          <w:p w14:paraId="19982157" w14:textId="77777777" w:rsidR="00ED29EB" w:rsidRPr="00ED29EB" w:rsidRDefault="00ED29EB" w:rsidP="00ED29EB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</w:tr>
    </w:tbl>
    <w:p w14:paraId="3D3CD8E0" w14:textId="1C1562FE" w:rsidR="00ED29EB" w:rsidRDefault="00ED29EB" w:rsidP="00376426">
      <w:pPr>
        <w:spacing w:before="120" w:after="120" w:line="240" w:lineRule="auto"/>
        <w:jc w:val="both"/>
        <w:rPr>
          <w:rFonts w:eastAsia="Times New Roman" w:cstheme="minorHAnsi"/>
          <w:lang w:val="ru-RU" w:eastAsia="en-GB"/>
        </w:rPr>
      </w:pPr>
    </w:p>
    <w:p w14:paraId="2AA3E208" w14:textId="4CB7AB8B" w:rsidR="00A867F4" w:rsidRPr="001D52AC" w:rsidRDefault="00BC4192" w:rsidP="00376426">
      <w:pPr>
        <w:spacing w:before="120" w:after="120" w:line="240" w:lineRule="auto"/>
        <w:jc w:val="both"/>
        <w:rPr>
          <w:rFonts w:eastAsia="Times New Roman" w:cstheme="minorHAnsi"/>
          <w:lang w:val="ru-RU" w:eastAsia="en-GB"/>
        </w:rPr>
      </w:pPr>
      <w:r>
        <w:rPr>
          <w:rFonts w:eastAsia="Times New Roman" w:cstheme="minorHAnsi"/>
          <w:lang w:val="ru-RU" w:eastAsia="en-GB"/>
        </w:rPr>
        <w:pict w14:anchorId="09E065FE">
          <v:rect id="_x0000_i1025" style="width:0;height:1.5pt" o:hralign="center" o:hrstd="t" o:hr="t" fillcolor="#a0a0a0" stroked="f"/>
        </w:pict>
      </w:r>
    </w:p>
    <w:p w14:paraId="32B5CB86" w14:textId="5421AAD7" w:rsidR="00323429" w:rsidRPr="003772E8" w:rsidRDefault="00323429" w:rsidP="00376426">
      <w:pPr>
        <w:spacing w:before="120" w:after="120" w:line="240" w:lineRule="auto"/>
        <w:jc w:val="both"/>
        <w:rPr>
          <w:rFonts w:eastAsia="Times New Roman" w:cstheme="minorHAnsi"/>
          <w:sz w:val="20"/>
          <w:szCs w:val="20"/>
          <w:lang w:val="ru-RU" w:eastAsia="en-GB"/>
        </w:rPr>
      </w:pPr>
      <w:r w:rsidRPr="003772E8">
        <w:rPr>
          <w:rFonts w:eastAsia="Times New Roman" w:cstheme="minorHAnsi"/>
          <w:sz w:val="20"/>
          <w:szCs w:val="20"/>
          <w:lang w:val="ru-RU" w:eastAsia="en-GB"/>
        </w:rPr>
        <w:t xml:space="preserve">Одговорот </w:t>
      </w:r>
      <w:r w:rsidRPr="003772E8">
        <w:rPr>
          <w:rFonts w:eastAsia="Times New Roman" w:cstheme="minorHAnsi"/>
          <w:sz w:val="20"/>
          <w:szCs w:val="20"/>
          <w:lang w:eastAsia="en-GB"/>
        </w:rPr>
        <w:t xml:space="preserve">на </w:t>
      </w:r>
      <w:r w:rsidR="00AF3E89" w:rsidRPr="003772E8">
        <w:rPr>
          <w:rFonts w:eastAsia="Times New Roman" w:cstheme="minorHAnsi"/>
          <w:sz w:val="20"/>
          <w:szCs w:val="20"/>
          <w:lang w:eastAsia="en-GB"/>
        </w:rPr>
        <w:t>Приговорот</w:t>
      </w:r>
      <w:r w:rsidRPr="003772E8">
        <w:rPr>
          <w:rFonts w:eastAsia="Times New Roman" w:cstheme="minorHAnsi"/>
          <w:sz w:val="20"/>
          <w:szCs w:val="20"/>
          <w:lang w:val="ru-RU" w:eastAsia="en-GB"/>
        </w:rPr>
        <w:t>, доставете го:</w:t>
      </w:r>
    </w:p>
    <w:p w14:paraId="034DA116" w14:textId="179607F7" w:rsidR="00323429" w:rsidRPr="003772E8" w:rsidRDefault="00323429" w:rsidP="00376426">
      <w:pPr>
        <w:spacing w:before="120" w:after="120" w:line="240" w:lineRule="auto"/>
        <w:jc w:val="both"/>
        <w:rPr>
          <w:rFonts w:eastAsia="Times New Roman" w:cstheme="minorHAnsi"/>
          <w:sz w:val="20"/>
          <w:szCs w:val="20"/>
          <w:lang w:val="ru-RU" w:eastAsia="en-GB"/>
        </w:rPr>
      </w:pPr>
      <w:r w:rsidRPr="003772E8">
        <w:rPr>
          <w:rFonts w:eastAsia="Times New Roman" w:cstheme="minorHAnsi"/>
          <w:sz w:val="20"/>
          <w:szCs w:val="20"/>
          <w:lang w:val="ru-RU" w:eastAsia="en-GB"/>
        </w:rPr>
        <w:t>на мојата адреса на живење</w:t>
      </w:r>
      <w:r w:rsidRPr="003772E8">
        <w:rPr>
          <w:rFonts w:eastAsia="Times New Roman" w:cstheme="minorHAnsi"/>
          <w:sz w:val="20"/>
          <w:szCs w:val="20"/>
          <w:lang w:val="ru-RU" w:eastAsia="en-GB"/>
        </w:rPr>
        <w:tab/>
      </w:r>
      <w:r w:rsidR="00A867F4" w:rsidRPr="003772E8">
        <w:rPr>
          <w:rFonts w:cstheme="minorHAnsi"/>
          <w:sz w:val="20"/>
          <w:szCs w:val="20"/>
        </w:rPr>
        <w:fldChar w:fldCharType="begin">
          <w:ffData>
            <w:name w:val="Kontrollkästchen11"/>
            <w:enabled/>
            <w:calcOnExit w:val="0"/>
            <w:checkBox>
              <w:sizeAuto/>
              <w:default w:val="0"/>
            </w:checkBox>
          </w:ffData>
        </w:fldChar>
      </w:r>
      <w:r w:rsidR="00A867F4" w:rsidRPr="003772E8">
        <w:rPr>
          <w:rFonts w:cstheme="minorHAnsi"/>
          <w:sz w:val="20"/>
          <w:szCs w:val="20"/>
        </w:rPr>
        <w:instrText xml:space="preserve"> FORMCHECKBOX </w:instrText>
      </w:r>
      <w:r w:rsidR="00BC4192">
        <w:rPr>
          <w:rFonts w:cstheme="minorHAnsi"/>
          <w:sz w:val="20"/>
          <w:szCs w:val="20"/>
        </w:rPr>
      </w:r>
      <w:r w:rsidR="00BC4192">
        <w:rPr>
          <w:rFonts w:cstheme="minorHAnsi"/>
          <w:sz w:val="20"/>
          <w:szCs w:val="20"/>
        </w:rPr>
        <w:fldChar w:fldCharType="separate"/>
      </w:r>
      <w:r w:rsidR="00A867F4" w:rsidRPr="003772E8">
        <w:rPr>
          <w:rFonts w:cstheme="minorHAnsi"/>
          <w:sz w:val="20"/>
          <w:szCs w:val="20"/>
        </w:rPr>
        <w:fldChar w:fldCharType="end"/>
      </w:r>
    </w:p>
    <w:p w14:paraId="54296E75" w14:textId="33CC9DE8" w:rsidR="00323429" w:rsidRPr="003772E8" w:rsidRDefault="00323429" w:rsidP="00323429">
      <w:pPr>
        <w:spacing w:before="120" w:after="120" w:line="240" w:lineRule="auto"/>
        <w:jc w:val="both"/>
        <w:rPr>
          <w:rFonts w:cstheme="minorHAnsi"/>
          <w:sz w:val="20"/>
          <w:szCs w:val="20"/>
        </w:rPr>
      </w:pPr>
      <w:r w:rsidRPr="003772E8">
        <w:rPr>
          <w:rFonts w:eastAsia="Times New Roman" w:cstheme="minorHAnsi"/>
          <w:sz w:val="20"/>
          <w:szCs w:val="20"/>
          <w:lang w:eastAsia="en-GB"/>
        </w:rPr>
        <w:t>на мојата e</w:t>
      </w:r>
      <w:r w:rsidRPr="003772E8">
        <w:rPr>
          <w:rFonts w:eastAsia="Times New Roman" w:cstheme="minorHAnsi"/>
          <w:sz w:val="20"/>
          <w:szCs w:val="20"/>
          <w:lang w:val="ru-RU" w:eastAsia="en-GB"/>
        </w:rPr>
        <w:t xml:space="preserve"> -маил адреса</w:t>
      </w:r>
      <w:r w:rsidRPr="003772E8">
        <w:rPr>
          <w:rFonts w:eastAsia="Times New Roman" w:cstheme="minorHAnsi"/>
          <w:sz w:val="20"/>
          <w:szCs w:val="20"/>
          <w:lang w:val="ru-RU" w:eastAsia="en-GB"/>
        </w:rPr>
        <w:tab/>
      </w:r>
      <w:r w:rsidR="004F09CA">
        <w:rPr>
          <w:rFonts w:eastAsia="Times New Roman" w:cstheme="minorHAnsi"/>
          <w:sz w:val="20"/>
          <w:szCs w:val="20"/>
          <w:lang w:val="ru-RU" w:eastAsia="en-GB"/>
        </w:rPr>
        <w:tab/>
      </w:r>
      <w:r w:rsidR="00A867F4" w:rsidRPr="003772E8">
        <w:rPr>
          <w:rFonts w:cstheme="minorHAnsi"/>
          <w:sz w:val="20"/>
          <w:szCs w:val="20"/>
        </w:rPr>
        <w:fldChar w:fldCharType="begin">
          <w:ffData>
            <w:name w:val="Kontrollkästchen11"/>
            <w:enabled/>
            <w:calcOnExit w:val="0"/>
            <w:checkBox>
              <w:sizeAuto/>
              <w:default w:val="0"/>
            </w:checkBox>
          </w:ffData>
        </w:fldChar>
      </w:r>
      <w:r w:rsidR="00A867F4" w:rsidRPr="003772E8">
        <w:rPr>
          <w:rFonts w:cstheme="minorHAnsi"/>
          <w:sz w:val="20"/>
          <w:szCs w:val="20"/>
        </w:rPr>
        <w:instrText xml:space="preserve"> FORMCHECKBOX </w:instrText>
      </w:r>
      <w:r w:rsidR="00BC4192">
        <w:rPr>
          <w:rFonts w:cstheme="minorHAnsi"/>
          <w:sz w:val="20"/>
          <w:szCs w:val="20"/>
        </w:rPr>
      </w:r>
      <w:r w:rsidR="00BC4192">
        <w:rPr>
          <w:rFonts w:cstheme="minorHAnsi"/>
          <w:sz w:val="20"/>
          <w:szCs w:val="20"/>
        </w:rPr>
        <w:fldChar w:fldCharType="separate"/>
      </w:r>
      <w:r w:rsidR="00A867F4" w:rsidRPr="003772E8">
        <w:rPr>
          <w:rFonts w:cstheme="minorHAnsi"/>
          <w:sz w:val="20"/>
          <w:szCs w:val="20"/>
        </w:rPr>
        <w:fldChar w:fldCharType="end"/>
      </w:r>
    </w:p>
    <w:p w14:paraId="14AE512F" w14:textId="77777777" w:rsidR="00886435" w:rsidRPr="00886435" w:rsidRDefault="00BC4192" w:rsidP="00886435">
      <w:pPr>
        <w:spacing w:line="256" w:lineRule="auto"/>
        <w:jc w:val="center"/>
        <w:rPr>
          <w:rFonts w:ascii="Calibri" w:eastAsia="Times New Roman" w:hAnsi="Calibri" w:cs="Calibri"/>
          <w:sz w:val="20"/>
          <w:szCs w:val="20"/>
          <w:lang w:val="ru-RU" w:eastAsia="en-GB"/>
        </w:rPr>
      </w:pPr>
      <w:r>
        <w:rPr>
          <w:rFonts w:ascii="Calibri" w:eastAsia="Times New Roman" w:hAnsi="Calibri" w:cs="Calibri"/>
          <w:sz w:val="20"/>
          <w:szCs w:val="20"/>
          <w:lang w:val="ru-RU" w:eastAsia="en-GB"/>
        </w:rPr>
        <w:pict w14:anchorId="75E95D54">
          <v:rect id="_x0000_i1026" style="width:451.3pt;height:1.8pt" o:hralign="center" o:hrstd="t" o:hr="t" fillcolor="#a0a0a0" stroked="f"/>
        </w:pict>
      </w:r>
    </w:p>
    <w:p w14:paraId="5D130299" w14:textId="7B837174" w:rsidR="008B2083" w:rsidRDefault="008B2083" w:rsidP="008B2083">
      <w:pPr>
        <w:pStyle w:val="Default"/>
        <w:rPr>
          <w:rFonts w:asciiTheme="minorHAnsi" w:hAnsiTheme="minorHAnsi" w:cstheme="minorHAnsi"/>
          <w:color w:val="auto"/>
          <w:sz w:val="22"/>
          <w:szCs w:val="22"/>
          <w:lang w:val="mk-MK"/>
        </w:rPr>
      </w:pPr>
    </w:p>
    <w:p w14:paraId="7CA45E68" w14:textId="48C6B1F1" w:rsidR="00ED29EB" w:rsidRDefault="00ED29EB" w:rsidP="008B2083">
      <w:pPr>
        <w:pStyle w:val="Default"/>
        <w:rPr>
          <w:rFonts w:asciiTheme="minorHAnsi" w:hAnsiTheme="minorHAnsi" w:cstheme="minorHAnsi"/>
          <w:color w:val="auto"/>
          <w:sz w:val="22"/>
          <w:szCs w:val="22"/>
          <w:lang w:val="mk-MK"/>
        </w:rPr>
      </w:pPr>
    </w:p>
    <w:p w14:paraId="09A555A0" w14:textId="26D2A442" w:rsidR="00ED29EB" w:rsidRDefault="00ED29EB" w:rsidP="008B2083">
      <w:pPr>
        <w:pStyle w:val="Default"/>
        <w:rPr>
          <w:rFonts w:asciiTheme="minorHAnsi" w:hAnsiTheme="minorHAnsi" w:cstheme="minorHAnsi"/>
          <w:color w:val="auto"/>
          <w:sz w:val="22"/>
          <w:szCs w:val="22"/>
          <w:lang w:val="mk-MK"/>
        </w:rPr>
      </w:pPr>
    </w:p>
    <w:p w14:paraId="79F4363D" w14:textId="28D1C031" w:rsidR="00ED29EB" w:rsidRDefault="00ED29EB" w:rsidP="008B2083">
      <w:pPr>
        <w:pStyle w:val="Default"/>
        <w:rPr>
          <w:rFonts w:asciiTheme="minorHAnsi" w:hAnsiTheme="minorHAnsi" w:cstheme="minorHAnsi"/>
          <w:color w:val="auto"/>
          <w:sz w:val="22"/>
          <w:szCs w:val="22"/>
          <w:lang w:val="mk-MK"/>
        </w:rPr>
      </w:pPr>
    </w:p>
    <w:p w14:paraId="11C6DF5C" w14:textId="157391CF" w:rsidR="00ED29EB" w:rsidRDefault="00ED29EB" w:rsidP="008B2083">
      <w:pPr>
        <w:pStyle w:val="Default"/>
        <w:rPr>
          <w:rFonts w:asciiTheme="minorHAnsi" w:hAnsiTheme="minorHAnsi" w:cstheme="minorHAnsi"/>
          <w:color w:val="auto"/>
          <w:sz w:val="22"/>
          <w:szCs w:val="22"/>
          <w:lang w:val="mk-MK"/>
        </w:rPr>
      </w:pPr>
    </w:p>
    <w:p w14:paraId="0DAD6D52" w14:textId="5147A254" w:rsidR="00ED29EB" w:rsidRDefault="00ED29EB" w:rsidP="008B2083">
      <w:pPr>
        <w:pStyle w:val="Default"/>
        <w:rPr>
          <w:rFonts w:asciiTheme="minorHAnsi" w:hAnsiTheme="minorHAnsi" w:cstheme="minorHAnsi"/>
          <w:color w:val="auto"/>
          <w:sz w:val="22"/>
          <w:szCs w:val="22"/>
          <w:lang w:val="mk-MK"/>
        </w:rPr>
      </w:pPr>
    </w:p>
    <w:p w14:paraId="442B4B8E" w14:textId="4BFE54A9" w:rsidR="00ED29EB" w:rsidRDefault="00ED29EB" w:rsidP="008B2083">
      <w:pPr>
        <w:pStyle w:val="Default"/>
        <w:rPr>
          <w:rFonts w:asciiTheme="minorHAnsi" w:hAnsiTheme="minorHAnsi" w:cstheme="minorHAnsi"/>
          <w:color w:val="auto"/>
          <w:sz w:val="22"/>
          <w:szCs w:val="22"/>
          <w:lang w:val="mk-MK"/>
        </w:rPr>
      </w:pPr>
    </w:p>
    <w:p w14:paraId="7702BB92" w14:textId="77777777" w:rsidR="00ED29EB" w:rsidRPr="001D52AC" w:rsidRDefault="00ED29EB" w:rsidP="008B2083">
      <w:pPr>
        <w:pStyle w:val="Default"/>
        <w:rPr>
          <w:rFonts w:asciiTheme="minorHAnsi" w:hAnsiTheme="minorHAnsi" w:cstheme="minorHAnsi"/>
          <w:color w:val="auto"/>
          <w:sz w:val="22"/>
          <w:szCs w:val="22"/>
          <w:lang w:val="mk-MK"/>
        </w:rPr>
      </w:pPr>
    </w:p>
    <w:tbl>
      <w:tblPr>
        <w:tblW w:w="10915" w:type="dxa"/>
        <w:tblInd w:w="-108" w:type="dxa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10915"/>
      </w:tblGrid>
      <w:tr w:rsidR="008B2083" w:rsidRPr="001D52AC" w14:paraId="00AB59BD" w14:textId="77777777" w:rsidTr="00C167C5">
        <w:trPr>
          <w:trHeight w:val="202"/>
        </w:trPr>
        <w:tc>
          <w:tcPr>
            <w:tcW w:w="10915" w:type="dxa"/>
          </w:tcPr>
          <w:p w14:paraId="6F0593ED" w14:textId="747BE35E" w:rsidR="00400038" w:rsidRPr="001D52AC" w:rsidRDefault="00400038" w:rsidP="00C167C5">
            <w:pPr>
              <w:pStyle w:val="Default"/>
              <w:rPr>
                <w:rFonts w:asciiTheme="minorHAnsi" w:hAnsiTheme="minorHAnsi" w:cstheme="minorHAnsi"/>
                <w:color w:val="auto"/>
                <w:sz w:val="22"/>
                <w:szCs w:val="22"/>
                <w:lang w:val="mk-MK"/>
              </w:rPr>
            </w:pPr>
          </w:p>
          <w:tbl>
            <w:tblPr>
              <w:tblW w:w="10915" w:type="dxa"/>
              <w:tblBorders>
                <w:top w:val="nil"/>
                <w:left w:val="nil"/>
                <w:bottom w:val="nil"/>
                <w:right w:val="nil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10915"/>
            </w:tblGrid>
            <w:tr w:rsidR="00ED29EB" w:rsidRPr="00ED29EB" w14:paraId="30475047" w14:textId="77777777" w:rsidTr="00D46E5F">
              <w:trPr>
                <w:trHeight w:val="202"/>
              </w:trPr>
              <w:tc>
                <w:tcPr>
                  <w:tcW w:w="10915" w:type="dxa"/>
                </w:tcPr>
                <w:p w14:paraId="3A24689E" w14:textId="77777777" w:rsidR="00ED29EB" w:rsidRPr="00ED29EB" w:rsidRDefault="00ED29EB" w:rsidP="00ED29EB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cstheme="minorHAnsi"/>
                      <w:b/>
                      <w:sz w:val="18"/>
                      <w:szCs w:val="18"/>
                    </w:rPr>
                  </w:pPr>
                </w:p>
                <w:tbl>
                  <w:tblPr>
                    <w:tblW w:w="10915" w:type="dxa"/>
                    <w:tblBorders>
                      <w:top w:val="nil"/>
                      <w:left w:val="nil"/>
                      <w:bottom w:val="nil"/>
                      <w:right w:val="nil"/>
                    </w:tblBorders>
                    <w:tblLayout w:type="fixed"/>
                    <w:tblLook w:val="0000" w:firstRow="0" w:lastRow="0" w:firstColumn="0" w:lastColumn="0" w:noHBand="0" w:noVBand="0"/>
                  </w:tblPr>
                  <w:tblGrid>
                    <w:gridCol w:w="10915"/>
                  </w:tblGrid>
                  <w:tr w:rsidR="00EB646E" w:rsidRPr="00EB646E" w14:paraId="763E8C26" w14:textId="77777777" w:rsidTr="00D46E5F">
                    <w:trPr>
                      <w:trHeight w:val="202"/>
                    </w:trPr>
                    <w:tc>
                      <w:tcPr>
                        <w:tcW w:w="10915" w:type="dxa"/>
                      </w:tcPr>
                      <w:p w14:paraId="042A01C4" w14:textId="77777777" w:rsidR="00EB646E" w:rsidRPr="00EB646E" w:rsidRDefault="00EB646E" w:rsidP="00EB646E">
                        <w:pPr>
                          <w:autoSpaceDE w:val="0"/>
                          <w:autoSpaceDN w:val="0"/>
                          <w:adjustRightInd w:val="0"/>
                          <w:spacing w:after="0" w:line="240" w:lineRule="auto"/>
                          <w:rPr>
                            <w:rFonts w:cstheme="minorHAnsi"/>
                            <w:b/>
                            <w:sz w:val="18"/>
                            <w:szCs w:val="18"/>
                          </w:rPr>
                        </w:pPr>
                        <w:r w:rsidRPr="00EB646E">
                          <w:rPr>
                            <w:rFonts w:cstheme="minorHAnsi"/>
                            <w:b/>
                            <w:sz w:val="18"/>
                            <w:szCs w:val="18"/>
                          </w:rPr>
                          <w:t>-------------------------------------------------------------------------------------------------------------------------------------------------------------------------------</w:t>
                        </w:r>
                      </w:p>
                      <w:p w14:paraId="5A927E37" w14:textId="77777777" w:rsidR="00EB646E" w:rsidRPr="00EB646E" w:rsidRDefault="00EB646E" w:rsidP="00EB646E">
                        <w:pPr>
                          <w:autoSpaceDE w:val="0"/>
                          <w:autoSpaceDN w:val="0"/>
                          <w:adjustRightInd w:val="0"/>
                          <w:spacing w:after="0" w:line="240" w:lineRule="auto"/>
                          <w:rPr>
                            <w:rFonts w:cstheme="minorHAnsi"/>
                            <w:sz w:val="20"/>
                            <w:szCs w:val="20"/>
                          </w:rPr>
                        </w:pPr>
                        <w:r w:rsidRPr="00EB646E">
                          <w:rPr>
                            <w:rFonts w:cstheme="minorHAnsi"/>
                            <w:sz w:val="20"/>
                            <w:szCs w:val="20"/>
                          </w:rPr>
                          <w:t xml:space="preserve">Овој дел го пополнува Офицерот за заштита на личните податоци: </w:t>
                        </w:r>
                      </w:p>
                      <w:p w14:paraId="4100DECB" w14:textId="77777777" w:rsidR="00EB646E" w:rsidRPr="00EB646E" w:rsidRDefault="00EB646E" w:rsidP="00EB646E">
                        <w:pPr>
                          <w:autoSpaceDE w:val="0"/>
                          <w:autoSpaceDN w:val="0"/>
                          <w:adjustRightInd w:val="0"/>
                          <w:spacing w:after="0" w:line="240" w:lineRule="auto"/>
                          <w:rPr>
                            <w:rFonts w:cstheme="minorHAnsi"/>
                            <w:b/>
                            <w:sz w:val="18"/>
                            <w:szCs w:val="18"/>
                          </w:rPr>
                        </w:pPr>
                      </w:p>
                      <w:tbl>
                        <w:tblPr>
                          <w:tblW w:w="0" w:type="auto"/>
                          <w:tblInd w:w="89" w:type="dxa"/>
                          <w:tblLayout w:type="fixed"/>
                          <w:tblCellMar>
                            <w:left w:w="0" w:type="dxa"/>
                            <w:right w:w="0" w:type="dxa"/>
                          </w:tblCellMar>
                          <w:tblLook w:val="0000" w:firstRow="0" w:lastRow="0" w:firstColumn="0" w:lastColumn="0" w:noHBand="0" w:noVBand="0"/>
                        </w:tblPr>
                        <w:tblGrid>
                          <w:gridCol w:w="8096"/>
                          <w:gridCol w:w="675"/>
                          <w:gridCol w:w="774"/>
                        </w:tblGrid>
                        <w:tr w:rsidR="00EB646E" w:rsidRPr="00EB646E" w14:paraId="4A50C235" w14:textId="77777777" w:rsidTr="00D46E5F">
                          <w:trPr>
                            <w:trHeight w:hRule="exact" w:val="339"/>
                          </w:trPr>
                          <w:tc>
                            <w:tcPr>
                              <w:tcW w:w="8096" w:type="dxa"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  <w:shd w:val="clear" w:color="auto" w:fill="F2F2F2"/>
                              <w:vAlign w:val="center"/>
                            </w:tcPr>
                            <w:p w14:paraId="596FF147" w14:textId="77777777" w:rsidR="00EB646E" w:rsidRPr="00EB646E" w:rsidRDefault="00EB646E" w:rsidP="00EB646E">
                              <w:pPr>
                                <w:spacing w:after="0" w:line="240" w:lineRule="auto"/>
                                <w:rPr>
                                  <w:rFonts w:cstheme="minorHAnsi"/>
                                  <w:bCs/>
                                  <w:sz w:val="20"/>
                                  <w:szCs w:val="20"/>
                                </w:rPr>
                              </w:pPr>
                              <w:r w:rsidRPr="00EB646E">
                                <w:rPr>
                                  <w:rFonts w:cstheme="minorHAnsi"/>
                                  <w:bCs/>
                                  <w:sz w:val="20"/>
                                  <w:szCs w:val="20"/>
                                </w:rPr>
                                <w:t>Преземени дејствија:</w:t>
                              </w:r>
                            </w:p>
                            <w:p w14:paraId="36882156" w14:textId="77777777" w:rsidR="00EB646E" w:rsidRPr="00EB646E" w:rsidRDefault="00EB646E" w:rsidP="00EB646E">
                              <w:pPr>
                                <w:spacing w:after="0" w:line="240" w:lineRule="auto"/>
                                <w:rPr>
                                  <w:rFonts w:cstheme="minorHAnsi"/>
                                  <w:bCs/>
                                  <w:sz w:val="20"/>
                                  <w:szCs w:val="20"/>
                                </w:rPr>
                              </w:pPr>
                            </w:p>
                            <w:p w14:paraId="1F73B357" w14:textId="77777777" w:rsidR="00EB646E" w:rsidRPr="00EB646E" w:rsidRDefault="00EB646E" w:rsidP="00EB646E">
                              <w:pPr>
                                <w:spacing w:after="0" w:line="240" w:lineRule="auto"/>
                                <w:rPr>
                                  <w:rFonts w:cstheme="minorHAnsi"/>
                                  <w:bCs/>
                                  <w:sz w:val="20"/>
                                  <w:szCs w:val="20"/>
                                </w:rPr>
                              </w:pPr>
                            </w:p>
                            <w:p w14:paraId="34B3D4F1" w14:textId="77777777" w:rsidR="00EB646E" w:rsidRPr="00EB646E" w:rsidRDefault="00EB646E" w:rsidP="00EB646E">
                              <w:pPr>
                                <w:spacing w:after="0" w:line="240" w:lineRule="auto"/>
                                <w:rPr>
                                  <w:rFonts w:cstheme="minorHAnsi"/>
                                  <w:bCs/>
                                  <w:sz w:val="20"/>
                                  <w:szCs w:val="20"/>
                                </w:rPr>
                              </w:pPr>
                            </w:p>
                            <w:p w14:paraId="71FCEE33" w14:textId="77777777" w:rsidR="00EB646E" w:rsidRPr="00EB646E" w:rsidRDefault="00EB646E" w:rsidP="00EB646E">
                              <w:pPr>
                                <w:spacing w:after="0" w:line="240" w:lineRule="auto"/>
                                <w:ind w:left="-96"/>
                                <w:rPr>
                                  <w:rFonts w:cstheme="minorHAnsi"/>
                                  <w:bCs/>
                                  <w:sz w:val="20"/>
                                  <w:szCs w:val="20"/>
                                </w:rPr>
                              </w:pPr>
                            </w:p>
                            <w:p w14:paraId="0F4B13C4" w14:textId="77777777" w:rsidR="00EB646E" w:rsidRPr="00EB646E" w:rsidRDefault="00EB646E" w:rsidP="00EB646E">
                              <w:pPr>
                                <w:spacing w:after="0" w:line="240" w:lineRule="auto"/>
                                <w:rPr>
                                  <w:rFonts w:cstheme="minorHAnsi"/>
                                  <w:bCs/>
                                  <w:sz w:val="20"/>
                                  <w:szCs w:val="20"/>
                                </w:rPr>
                              </w:pPr>
                            </w:p>
                            <w:p w14:paraId="4E41F5C8" w14:textId="77777777" w:rsidR="00EB646E" w:rsidRPr="00EB646E" w:rsidRDefault="00EB646E" w:rsidP="00EB646E">
                              <w:pPr>
                                <w:spacing w:after="0" w:line="240" w:lineRule="auto"/>
                                <w:rPr>
                                  <w:rFonts w:cstheme="minorHAnsi"/>
                                  <w:bCs/>
                                  <w:sz w:val="20"/>
                                  <w:szCs w:val="20"/>
                                </w:rPr>
                              </w:pPr>
                            </w:p>
                            <w:p w14:paraId="537EE09B" w14:textId="77777777" w:rsidR="00EB646E" w:rsidRPr="00EB646E" w:rsidRDefault="00EB646E" w:rsidP="00EB646E">
                              <w:pPr>
                                <w:spacing w:after="0" w:line="240" w:lineRule="auto"/>
                                <w:rPr>
                                  <w:rFonts w:cstheme="minorHAnsi"/>
                                  <w:bCs/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  <w:tc>
                            <w:tcPr>
                              <w:tcW w:w="675" w:type="dxa"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  <w:shd w:val="clear" w:color="auto" w:fill="F2F2F2"/>
                              <w:vAlign w:val="center"/>
                            </w:tcPr>
                            <w:p w14:paraId="457B8A2D" w14:textId="77777777" w:rsidR="00EB646E" w:rsidRPr="00EB646E" w:rsidRDefault="00EB646E" w:rsidP="00EB646E">
                              <w:pPr>
                                <w:spacing w:after="0" w:line="240" w:lineRule="auto"/>
                                <w:jc w:val="center"/>
                                <w:rPr>
                                  <w:rFonts w:cstheme="minorHAnsi"/>
                                  <w:bCs/>
                                  <w:sz w:val="20"/>
                                  <w:szCs w:val="20"/>
                                </w:rPr>
                              </w:pPr>
                              <w:r w:rsidRPr="00EB646E">
                                <w:rPr>
                                  <w:rFonts w:cstheme="minorHAnsi"/>
                                  <w:bCs/>
                                  <w:sz w:val="20"/>
                                  <w:szCs w:val="20"/>
                                </w:rPr>
                                <w:t>Да</w:t>
                              </w:r>
                            </w:p>
                            <w:p w14:paraId="2F70C175" w14:textId="77777777" w:rsidR="00EB646E" w:rsidRPr="00EB646E" w:rsidRDefault="00EB646E" w:rsidP="00EB646E">
                              <w:pPr>
                                <w:spacing w:after="0" w:line="240" w:lineRule="auto"/>
                                <w:jc w:val="center"/>
                                <w:rPr>
                                  <w:rFonts w:cstheme="minorHAnsi"/>
                                  <w:bCs/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  <w:tc>
                            <w:tcPr>
                              <w:tcW w:w="774" w:type="dxa"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  <w:shd w:val="clear" w:color="auto" w:fill="F2F2F2"/>
                              <w:vAlign w:val="center"/>
                            </w:tcPr>
                            <w:p w14:paraId="13BA6891" w14:textId="77777777" w:rsidR="00EB646E" w:rsidRPr="00EB646E" w:rsidRDefault="00EB646E" w:rsidP="00EB646E">
                              <w:pPr>
                                <w:jc w:val="center"/>
                                <w:rPr>
                                  <w:rFonts w:cstheme="minorHAnsi"/>
                                  <w:bCs/>
                                  <w:sz w:val="20"/>
                                  <w:szCs w:val="20"/>
                                </w:rPr>
                              </w:pPr>
                              <w:r w:rsidRPr="00EB646E">
                                <w:rPr>
                                  <w:rFonts w:cstheme="minorHAnsi"/>
                                  <w:bCs/>
                                  <w:sz w:val="20"/>
                                  <w:szCs w:val="20"/>
                                </w:rPr>
                                <w:t>Не</w:t>
                              </w:r>
                            </w:p>
                            <w:p w14:paraId="714A4BF4" w14:textId="77777777" w:rsidR="00EB646E" w:rsidRPr="00EB646E" w:rsidRDefault="00EB646E" w:rsidP="00EB646E">
                              <w:pPr>
                                <w:spacing w:after="0" w:line="240" w:lineRule="auto"/>
                                <w:jc w:val="center"/>
                                <w:rPr>
                                  <w:rFonts w:cstheme="minorHAnsi"/>
                                  <w:bCs/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</w:tr>
                        <w:tr w:rsidR="00EB646E" w:rsidRPr="00EB646E" w14:paraId="43E11916" w14:textId="77777777" w:rsidTr="00D46E5F">
                          <w:trPr>
                            <w:trHeight w:val="966"/>
                          </w:trPr>
                          <w:tc>
                            <w:tcPr>
                              <w:tcW w:w="9545" w:type="dxa"/>
                              <w:gridSpan w:val="3"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  <w:shd w:val="clear" w:color="auto" w:fill="F2F2F2"/>
                              <w:vAlign w:val="center"/>
                            </w:tcPr>
                            <w:p w14:paraId="17373AC1" w14:textId="5E2C0DE7" w:rsidR="00EB646E" w:rsidRPr="00EB646E" w:rsidRDefault="00EB646E" w:rsidP="00EB646E">
                              <w:pPr>
                                <w:spacing w:after="0" w:line="240" w:lineRule="auto"/>
                                <w:rPr>
                                  <w:rFonts w:cstheme="minorHAnsi"/>
                                  <w:bCs/>
                                  <w:sz w:val="20"/>
                                  <w:szCs w:val="20"/>
                                </w:rPr>
                              </w:pPr>
                              <w:r w:rsidRPr="00EB646E">
                                <w:rPr>
                                  <w:rFonts w:cstheme="minorHAnsi"/>
                                  <w:bCs/>
                                  <w:sz w:val="20"/>
                                  <w:szCs w:val="20"/>
                                </w:rPr>
                                <w:t xml:space="preserve">Да се наведе </w:t>
                              </w:r>
                              <w:r>
                                <w:rPr>
                                  <w:rFonts w:cstheme="minorHAnsi"/>
                                  <w:bCs/>
                                  <w:sz w:val="20"/>
                                  <w:szCs w:val="20"/>
                                </w:rPr>
                                <w:t>дали е прифатен приговорот</w:t>
                              </w:r>
                              <w:r w:rsidRPr="00EB646E">
                                <w:rPr>
                                  <w:rFonts w:cstheme="minorHAnsi"/>
                                  <w:bCs/>
                                  <w:sz w:val="20"/>
                                  <w:szCs w:val="20"/>
                                </w:rPr>
                                <w:t>:</w:t>
                              </w:r>
                            </w:p>
                            <w:p w14:paraId="3CD5CD3D" w14:textId="77777777" w:rsidR="00EB646E" w:rsidRPr="00EB646E" w:rsidRDefault="00EB646E" w:rsidP="00EB646E">
                              <w:pPr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</w:pPr>
                              <w:r w:rsidRPr="00EB646E"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  <w:t>________________________________________________________</w:t>
                              </w:r>
                            </w:p>
                            <w:p w14:paraId="712F6FCE" w14:textId="77777777" w:rsidR="00EB646E" w:rsidRPr="00EB646E" w:rsidRDefault="00EB646E" w:rsidP="00EB646E">
                              <w:pPr>
                                <w:spacing w:after="0" w:line="240" w:lineRule="auto"/>
                                <w:rPr>
                                  <w:rFonts w:cstheme="minorHAnsi"/>
                                  <w:bCs/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</w:tr>
                        <w:tr w:rsidR="00EB646E" w:rsidRPr="00EB646E" w14:paraId="43F0A978" w14:textId="77777777" w:rsidTr="00D46E5F">
                          <w:trPr>
                            <w:trHeight w:val="966"/>
                          </w:trPr>
                          <w:tc>
                            <w:tcPr>
                              <w:tcW w:w="9545" w:type="dxa"/>
                              <w:gridSpan w:val="3"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  <w:shd w:val="clear" w:color="auto" w:fill="F2F2F2"/>
                              <w:vAlign w:val="center"/>
                            </w:tcPr>
                            <w:p w14:paraId="2D8C4685" w14:textId="63A43BA4" w:rsidR="00EB646E" w:rsidRPr="00EB646E" w:rsidRDefault="00EB646E" w:rsidP="00EB646E">
                              <w:pPr>
                                <w:spacing w:after="0" w:line="240" w:lineRule="auto"/>
                                <w:rPr>
                                  <w:rFonts w:cstheme="minorHAnsi"/>
                                  <w:bCs/>
                                  <w:sz w:val="20"/>
                                  <w:szCs w:val="20"/>
                                </w:rPr>
                              </w:pPr>
                              <w:r w:rsidRPr="00EB646E">
                                <w:rPr>
                                  <w:rFonts w:cstheme="minorHAnsi"/>
                                  <w:bCs/>
                                  <w:sz w:val="20"/>
                                  <w:szCs w:val="20"/>
                                </w:rPr>
                                <w:t xml:space="preserve">Да се наведе зошто се одбива </w:t>
                              </w:r>
                              <w:r>
                                <w:rPr>
                                  <w:rFonts w:cstheme="minorHAnsi"/>
                                  <w:bCs/>
                                  <w:sz w:val="20"/>
                                  <w:szCs w:val="20"/>
                                </w:rPr>
                                <w:t>приговорот</w:t>
                              </w:r>
                              <w:r w:rsidRPr="00EB646E">
                                <w:rPr>
                                  <w:rFonts w:cstheme="minorHAnsi"/>
                                  <w:bCs/>
                                  <w:sz w:val="20"/>
                                  <w:szCs w:val="20"/>
                                </w:rPr>
                                <w:t>:</w:t>
                              </w:r>
                            </w:p>
                            <w:p w14:paraId="797A3ADF" w14:textId="77777777" w:rsidR="00EB646E" w:rsidRPr="00EB646E" w:rsidRDefault="00EB646E" w:rsidP="00EB646E">
                              <w:pPr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</w:pPr>
                              <w:r w:rsidRPr="00EB646E"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  <w:t>________________________________________________________</w:t>
                              </w:r>
                            </w:p>
                            <w:p w14:paraId="6131860E" w14:textId="77777777" w:rsidR="00EB646E" w:rsidRPr="00EB646E" w:rsidRDefault="00EB646E" w:rsidP="00EB646E">
                              <w:pPr>
                                <w:spacing w:after="0" w:line="240" w:lineRule="auto"/>
                                <w:rPr>
                                  <w:rFonts w:cstheme="minorHAnsi"/>
                                  <w:bCs/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</w:tr>
                        <w:tr w:rsidR="00EB646E" w:rsidRPr="00EB646E" w14:paraId="21CD8CB6" w14:textId="77777777" w:rsidTr="00D46E5F">
                          <w:trPr>
                            <w:trHeight w:hRule="exact" w:val="793"/>
                          </w:trPr>
                          <w:tc>
                            <w:tcPr>
                              <w:tcW w:w="8096" w:type="dxa"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  <w:shd w:val="clear" w:color="auto" w:fill="F2F2F2"/>
                              <w:vAlign w:val="center"/>
                            </w:tcPr>
                            <w:p w14:paraId="02A22708" w14:textId="77777777" w:rsidR="00EB646E" w:rsidRPr="00EB646E" w:rsidRDefault="00EB646E" w:rsidP="00EB646E">
                              <w:pPr>
                                <w:spacing w:after="0" w:line="240" w:lineRule="auto"/>
                                <w:rPr>
                                  <w:rFonts w:cstheme="minorHAnsi"/>
                                  <w:bCs/>
                                  <w:sz w:val="20"/>
                                  <w:szCs w:val="20"/>
                                </w:rPr>
                              </w:pPr>
                              <w:r w:rsidRPr="00EB646E">
                                <w:rPr>
                                  <w:rFonts w:cstheme="minorHAnsi"/>
                                  <w:bCs/>
                                  <w:sz w:val="20"/>
                                  <w:szCs w:val="20"/>
                                </w:rPr>
                                <w:t>Офицер за заштита на лични податоци</w:t>
                              </w:r>
                            </w:p>
                            <w:p w14:paraId="21C0077E" w14:textId="77777777" w:rsidR="00EB646E" w:rsidRPr="00EB646E" w:rsidRDefault="00EB646E" w:rsidP="00EB646E">
                              <w:pPr>
                                <w:spacing w:after="0" w:line="240" w:lineRule="auto"/>
                                <w:rPr>
                                  <w:rFonts w:cstheme="minorHAnsi"/>
                                  <w:bCs/>
                                  <w:sz w:val="20"/>
                                  <w:szCs w:val="20"/>
                                </w:rPr>
                              </w:pPr>
                              <w:r w:rsidRPr="00EB646E">
                                <w:rPr>
                                  <w:rFonts w:cstheme="minorHAnsi"/>
                                  <w:bCs/>
                                  <w:sz w:val="20"/>
                                  <w:szCs w:val="20"/>
                                </w:rPr>
                                <w:t xml:space="preserve">Име и презиме: </w:t>
                              </w:r>
                              <w:r w:rsidRPr="00EB646E"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  <w:t>_____________________________</w:t>
                              </w:r>
                            </w:p>
                            <w:p w14:paraId="5EEC3F58" w14:textId="77777777" w:rsidR="00EB646E" w:rsidRPr="00EB646E" w:rsidRDefault="00EB646E" w:rsidP="00EB646E">
                              <w:pPr>
                                <w:spacing w:after="0" w:line="240" w:lineRule="auto"/>
                                <w:rPr>
                                  <w:rFonts w:cstheme="minorHAnsi"/>
                                  <w:bCs/>
                                  <w:sz w:val="20"/>
                                  <w:szCs w:val="20"/>
                                </w:rPr>
                              </w:pPr>
                              <w:r w:rsidRPr="00EB646E">
                                <w:rPr>
                                  <w:rFonts w:cstheme="minorHAnsi"/>
                                  <w:bCs/>
                                  <w:sz w:val="20"/>
                                  <w:szCs w:val="20"/>
                                </w:rPr>
                                <w:t>Контакт:</w:t>
                              </w:r>
                              <w:r w:rsidRPr="00EB646E"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  <w:t xml:space="preserve"> _____________________________</w:t>
                              </w:r>
                            </w:p>
                            <w:p w14:paraId="28470A42" w14:textId="77777777" w:rsidR="00EB646E" w:rsidRPr="00EB646E" w:rsidRDefault="00EB646E" w:rsidP="00EB646E">
                              <w:pPr>
                                <w:autoSpaceDE w:val="0"/>
                                <w:autoSpaceDN w:val="0"/>
                                <w:adjustRightInd w:val="0"/>
                                <w:spacing w:after="0" w:line="240" w:lineRule="auto"/>
                                <w:rPr>
                                  <w:rFonts w:cstheme="minorHAnsi"/>
                                  <w:bCs/>
                                  <w:sz w:val="20"/>
                                  <w:szCs w:val="20"/>
                                </w:rPr>
                              </w:pPr>
                            </w:p>
                            <w:p w14:paraId="4861400C" w14:textId="77777777" w:rsidR="00EB646E" w:rsidRPr="00EB646E" w:rsidRDefault="00EB646E" w:rsidP="00EB646E">
                              <w:pPr>
                                <w:autoSpaceDE w:val="0"/>
                                <w:autoSpaceDN w:val="0"/>
                                <w:adjustRightInd w:val="0"/>
                                <w:spacing w:after="0" w:line="240" w:lineRule="auto"/>
                                <w:rPr>
                                  <w:rFonts w:cstheme="minorHAnsi"/>
                                  <w:bCs/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  <w:tc>
                            <w:tcPr>
                              <w:tcW w:w="1449" w:type="dxa"/>
                              <w:gridSpan w:val="2"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  <w:shd w:val="clear" w:color="auto" w:fill="F2F2F2"/>
                              <w:vAlign w:val="center"/>
                            </w:tcPr>
                            <w:p w14:paraId="55E2DD6E" w14:textId="77777777" w:rsidR="00EB646E" w:rsidRPr="00EB646E" w:rsidRDefault="00EB646E" w:rsidP="00EB646E">
                              <w:pPr>
                                <w:spacing w:after="0" w:line="240" w:lineRule="auto"/>
                                <w:jc w:val="center"/>
                                <w:rPr>
                                  <w:rFonts w:cstheme="minorHAnsi"/>
                                  <w:bCs/>
                                  <w:sz w:val="20"/>
                                  <w:szCs w:val="20"/>
                                </w:rPr>
                              </w:pPr>
                              <w:r w:rsidRPr="00EB646E">
                                <w:rPr>
                                  <w:rFonts w:cstheme="minorHAnsi"/>
                                  <w:bCs/>
                                  <w:sz w:val="20"/>
                                  <w:szCs w:val="20"/>
                                </w:rPr>
                                <w:t>Датум</w:t>
                              </w:r>
                            </w:p>
                            <w:p w14:paraId="7B55B354" w14:textId="77777777" w:rsidR="00EB646E" w:rsidRPr="00EB646E" w:rsidRDefault="00EB646E" w:rsidP="00EB646E">
                              <w:pPr>
                                <w:spacing w:after="0" w:line="240" w:lineRule="auto"/>
                                <w:jc w:val="center"/>
                                <w:rPr>
                                  <w:rFonts w:cstheme="minorHAnsi"/>
                                  <w:bCs/>
                                  <w:sz w:val="20"/>
                                  <w:szCs w:val="20"/>
                                </w:rPr>
                              </w:pPr>
                              <w:r w:rsidRPr="00EB646E"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  <w:t>_____________</w:t>
                              </w:r>
                            </w:p>
                          </w:tc>
                        </w:tr>
                        <w:tr w:rsidR="00EB646E" w:rsidRPr="00EB646E" w14:paraId="66082127" w14:textId="77777777" w:rsidTr="00D46E5F">
                          <w:trPr>
                            <w:trHeight w:hRule="exact" w:val="541"/>
                          </w:trPr>
                          <w:tc>
                            <w:tcPr>
                              <w:tcW w:w="9545" w:type="dxa"/>
                              <w:gridSpan w:val="3"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  <w:shd w:val="clear" w:color="auto" w:fill="F2F2F2"/>
                              <w:vAlign w:val="center"/>
                            </w:tcPr>
                            <w:p w14:paraId="659BEADF" w14:textId="77777777" w:rsidR="00EB646E" w:rsidRPr="00EB646E" w:rsidRDefault="00EB646E" w:rsidP="00EB646E">
                              <w:pPr>
                                <w:spacing w:after="0" w:line="240" w:lineRule="auto"/>
                                <w:rPr>
                                  <w:rFonts w:cstheme="minorHAnsi"/>
                                  <w:bCs/>
                                  <w:sz w:val="20"/>
                                  <w:szCs w:val="20"/>
                                </w:rPr>
                              </w:pPr>
                            </w:p>
                            <w:p w14:paraId="298E552A" w14:textId="77777777" w:rsidR="00EB646E" w:rsidRPr="00EB646E" w:rsidRDefault="00EB646E" w:rsidP="00EB646E">
                              <w:pPr>
                                <w:spacing w:after="0" w:line="240" w:lineRule="auto"/>
                                <w:rPr>
                                  <w:rFonts w:cstheme="minorHAnsi"/>
                                  <w:bCs/>
                                  <w:sz w:val="20"/>
                                  <w:szCs w:val="20"/>
                                </w:rPr>
                              </w:pPr>
                              <w:r w:rsidRPr="00EB646E">
                                <w:rPr>
                                  <w:rFonts w:cstheme="minorHAnsi"/>
                                  <w:bCs/>
                                  <w:sz w:val="20"/>
                                  <w:szCs w:val="20"/>
                                </w:rPr>
                                <w:t>Потпис:</w:t>
                              </w:r>
                              <w:r w:rsidRPr="00EB646E"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  <w:t xml:space="preserve"> _____________________________</w:t>
                              </w:r>
                            </w:p>
                            <w:p w14:paraId="5465F22A" w14:textId="77777777" w:rsidR="00EB646E" w:rsidRPr="00EB646E" w:rsidRDefault="00EB646E" w:rsidP="00EB646E">
                              <w:pPr>
                                <w:spacing w:after="0" w:line="240" w:lineRule="auto"/>
                                <w:rPr>
                                  <w:rFonts w:cstheme="minorHAnsi"/>
                                  <w:bCs/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</w:tr>
                      </w:tbl>
                      <w:p w14:paraId="60ECC496" w14:textId="77777777" w:rsidR="00EB646E" w:rsidRPr="00EB646E" w:rsidRDefault="00EB646E" w:rsidP="00EB646E">
                        <w:pPr>
                          <w:autoSpaceDE w:val="0"/>
                          <w:autoSpaceDN w:val="0"/>
                          <w:adjustRightInd w:val="0"/>
                          <w:spacing w:after="0" w:line="240" w:lineRule="auto"/>
                          <w:rPr>
                            <w:rFonts w:cstheme="minorHAnsi"/>
                            <w:b/>
                            <w:sz w:val="18"/>
                            <w:szCs w:val="18"/>
                          </w:rPr>
                        </w:pPr>
                      </w:p>
                    </w:tc>
                  </w:tr>
                </w:tbl>
                <w:p w14:paraId="58938FF4" w14:textId="77777777" w:rsidR="00EB646E" w:rsidRPr="00EB646E" w:rsidRDefault="00EB646E" w:rsidP="00EB646E"/>
                <w:p w14:paraId="1116BC6D" w14:textId="77777777" w:rsidR="00ED29EB" w:rsidRPr="00ED29EB" w:rsidRDefault="00ED29EB" w:rsidP="00ED29EB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cstheme="minorHAnsi"/>
                      <w:b/>
                      <w:sz w:val="18"/>
                      <w:szCs w:val="18"/>
                    </w:rPr>
                  </w:pPr>
                </w:p>
              </w:tc>
            </w:tr>
          </w:tbl>
          <w:p w14:paraId="3ADF93DA" w14:textId="77777777" w:rsidR="00ED29EB" w:rsidRPr="00ED29EB" w:rsidRDefault="00ED29EB" w:rsidP="00ED29EB"/>
          <w:p w14:paraId="3D8E209D" w14:textId="77777777" w:rsidR="008B2083" w:rsidRPr="001D52AC" w:rsidRDefault="008B2083" w:rsidP="00C167C5">
            <w:pPr>
              <w:pStyle w:val="Default"/>
              <w:rPr>
                <w:rFonts w:asciiTheme="minorHAnsi" w:hAnsiTheme="minorHAnsi" w:cstheme="minorHAnsi"/>
                <w:b/>
                <w:color w:val="auto"/>
                <w:sz w:val="22"/>
                <w:szCs w:val="22"/>
                <w:lang w:val="mk-MK"/>
              </w:rPr>
            </w:pPr>
          </w:p>
          <w:p w14:paraId="10860646" w14:textId="77777777" w:rsidR="008B2083" w:rsidRPr="001D52AC" w:rsidRDefault="008B2083" w:rsidP="00C167C5">
            <w:pPr>
              <w:pStyle w:val="Default"/>
              <w:rPr>
                <w:rFonts w:asciiTheme="minorHAnsi" w:hAnsiTheme="minorHAnsi" w:cstheme="minorHAnsi"/>
                <w:b/>
                <w:color w:val="auto"/>
                <w:sz w:val="22"/>
                <w:szCs w:val="22"/>
                <w:lang w:val="mk-MK"/>
              </w:rPr>
            </w:pPr>
          </w:p>
        </w:tc>
      </w:tr>
    </w:tbl>
    <w:p w14:paraId="489E64E0" w14:textId="77777777" w:rsidR="008B2083" w:rsidRPr="001D52AC" w:rsidRDefault="008B2083" w:rsidP="008B2083">
      <w:pPr>
        <w:rPr>
          <w:rFonts w:cstheme="minorHAnsi"/>
        </w:rPr>
      </w:pPr>
    </w:p>
    <w:sectPr w:rsidR="008B2083" w:rsidRPr="001D52AC" w:rsidSect="00400038">
      <w:headerReference w:type="default" r:id="rId8"/>
      <w:pgSz w:w="11906" w:h="16838" w:code="9"/>
      <w:pgMar w:top="993" w:right="1440" w:bottom="1702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5FA5187" w14:textId="77777777" w:rsidR="00BC4192" w:rsidRDefault="00BC4192" w:rsidP="00947E4A">
      <w:pPr>
        <w:spacing w:after="0" w:line="240" w:lineRule="auto"/>
      </w:pPr>
      <w:r>
        <w:separator/>
      </w:r>
    </w:p>
  </w:endnote>
  <w:endnote w:type="continuationSeparator" w:id="0">
    <w:p w14:paraId="7C22DC8C" w14:textId="77777777" w:rsidR="00BC4192" w:rsidRDefault="00BC4192" w:rsidP="00947E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BC78711" w14:textId="77777777" w:rsidR="00BC4192" w:rsidRDefault="00BC4192" w:rsidP="00947E4A">
      <w:pPr>
        <w:spacing w:after="0" w:line="240" w:lineRule="auto"/>
      </w:pPr>
      <w:r>
        <w:separator/>
      </w:r>
    </w:p>
  </w:footnote>
  <w:footnote w:type="continuationSeparator" w:id="0">
    <w:p w14:paraId="31EF232D" w14:textId="77777777" w:rsidR="00BC4192" w:rsidRDefault="00BC4192" w:rsidP="00947E4A">
      <w:pPr>
        <w:spacing w:after="0" w:line="240" w:lineRule="auto"/>
      </w:pPr>
      <w:r>
        <w:continuationSeparator/>
      </w:r>
    </w:p>
  </w:footnote>
  <w:footnote w:id="1">
    <w:p w14:paraId="2C842C90" w14:textId="6B986C72" w:rsidR="00BA4DEF" w:rsidRDefault="00BA4DEF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400038">
        <w:rPr>
          <w:sz w:val="18"/>
          <w:szCs w:val="18"/>
        </w:rPr>
        <w:t>З</w:t>
      </w:r>
      <w:r w:rsidRPr="00400038">
        <w:rPr>
          <w:rFonts w:cstheme="minorHAnsi"/>
          <w:sz w:val="18"/>
          <w:szCs w:val="18"/>
        </w:rPr>
        <w:t>акон за заштита на личните податоци (Службен весник на РСМ бр.42/2020)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1D6BB5" w14:textId="38C1F17D" w:rsidR="00947E4A" w:rsidRPr="001A3F45" w:rsidRDefault="00947E4A" w:rsidP="00815121">
    <w:pPr>
      <w:tabs>
        <w:tab w:val="left" w:pos="8550"/>
      </w:tabs>
      <w:rPr>
        <w:sz w:val="16"/>
        <w:szCs w:val="16"/>
      </w:rPr>
    </w:pPr>
    <w:r w:rsidRPr="001A3F45">
      <w:rPr>
        <w:sz w:val="16"/>
        <w:szCs w:val="16"/>
      </w:rPr>
      <w:t>Образец на</w:t>
    </w:r>
    <w:r w:rsidR="00AF3E89">
      <w:rPr>
        <w:sz w:val="16"/>
        <w:szCs w:val="16"/>
      </w:rPr>
      <w:t xml:space="preserve"> Приговор </w:t>
    </w:r>
    <w:r w:rsidRPr="001A3F45">
      <w:rPr>
        <w:sz w:val="16"/>
        <w:szCs w:val="16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3971B00"/>
    <w:multiLevelType w:val="hybridMultilevel"/>
    <w:tmpl w:val="FB906B46"/>
    <w:lvl w:ilvl="0" w:tplc="BCA8063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2685D9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7AE54E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232532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61E3EE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9CCBE0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110F3A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CB4850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D42F74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318C7DC1"/>
    <w:multiLevelType w:val="hybridMultilevel"/>
    <w:tmpl w:val="CF126A1C"/>
    <w:lvl w:ilvl="0" w:tplc="2FAAE66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22D584C"/>
    <w:multiLevelType w:val="hybridMultilevel"/>
    <w:tmpl w:val="253007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2EF2EC8"/>
    <w:multiLevelType w:val="hybridMultilevel"/>
    <w:tmpl w:val="48929C54"/>
    <w:lvl w:ilvl="0" w:tplc="2FAAE66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9DF2059"/>
    <w:multiLevelType w:val="hybridMultilevel"/>
    <w:tmpl w:val="CF126A1C"/>
    <w:lvl w:ilvl="0" w:tplc="2FAAE66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3NTE2NDI3NTU2NTVS0lEKTi0uzszPAykwrAUA3cyG9iwAAAA="/>
  </w:docVars>
  <w:rsids>
    <w:rsidRoot w:val="00CC23DE"/>
    <w:rsid w:val="00021B14"/>
    <w:rsid w:val="00025397"/>
    <w:rsid w:val="00064437"/>
    <w:rsid w:val="00082B5A"/>
    <w:rsid w:val="000844F4"/>
    <w:rsid w:val="000B5E22"/>
    <w:rsid w:val="000D2C0A"/>
    <w:rsid w:val="00137BE9"/>
    <w:rsid w:val="00152BDD"/>
    <w:rsid w:val="001A3F45"/>
    <w:rsid w:val="001D52AC"/>
    <w:rsid w:val="002101C3"/>
    <w:rsid w:val="0022268E"/>
    <w:rsid w:val="002316E1"/>
    <w:rsid w:val="002A63BE"/>
    <w:rsid w:val="002C5DA8"/>
    <w:rsid w:val="002D08F5"/>
    <w:rsid w:val="002D6A76"/>
    <w:rsid w:val="0032119B"/>
    <w:rsid w:val="00323429"/>
    <w:rsid w:val="003235AA"/>
    <w:rsid w:val="00335B8D"/>
    <w:rsid w:val="003638FE"/>
    <w:rsid w:val="003746AF"/>
    <w:rsid w:val="003772E8"/>
    <w:rsid w:val="00383C70"/>
    <w:rsid w:val="00391CDB"/>
    <w:rsid w:val="003B2E39"/>
    <w:rsid w:val="003B77DC"/>
    <w:rsid w:val="003D2248"/>
    <w:rsid w:val="00400038"/>
    <w:rsid w:val="00404108"/>
    <w:rsid w:val="00443EC7"/>
    <w:rsid w:val="00464D8F"/>
    <w:rsid w:val="00473BE9"/>
    <w:rsid w:val="00476047"/>
    <w:rsid w:val="00491D98"/>
    <w:rsid w:val="004F09CA"/>
    <w:rsid w:val="004F5BE4"/>
    <w:rsid w:val="005013D0"/>
    <w:rsid w:val="00512DF4"/>
    <w:rsid w:val="005C3BBB"/>
    <w:rsid w:val="0068382B"/>
    <w:rsid w:val="006A6D35"/>
    <w:rsid w:val="006F1227"/>
    <w:rsid w:val="0071761B"/>
    <w:rsid w:val="0074289B"/>
    <w:rsid w:val="00791AC9"/>
    <w:rsid w:val="007A7C97"/>
    <w:rsid w:val="0081472D"/>
    <w:rsid w:val="00815121"/>
    <w:rsid w:val="00830EBC"/>
    <w:rsid w:val="008321B4"/>
    <w:rsid w:val="008337D0"/>
    <w:rsid w:val="00837CAA"/>
    <w:rsid w:val="00852545"/>
    <w:rsid w:val="008564D9"/>
    <w:rsid w:val="00860C14"/>
    <w:rsid w:val="00864293"/>
    <w:rsid w:val="00866372"/>
    <w:rsid w:val="00886435"/>
    <w:rsid w:val="008B2083"/>
    <w:rsid w:val="008B6FA0"/>
    <w:rsid w:val="008C28CA"/>
    <w:rsid w:val="008C6E12"/>
    <w:rsid w:val="00903887"/>
    <w:rsid w:val="00923D40"/>
    <w:rsid w:val="00947E4A"/>
    <w:rsid w:val="00952C90"/>
    <w:rsid w:val="009616F0"/>
    <w:rsid w:val="009A210D"/>
    <w:rsid w:val="009D36FA"/>
    <w:rsid w:val="009F340C"/>
    <w:rsid w:val="00A23BD6"/>
    <w:rsid w:val="00A53FAD"/>
    <w:rsid w:val="00A600A7"/>
    <w:rsid w:val="00A85DA3"/>
    <w:rsid w:val="00A867F4"/>
    <w:rsid w:val="00AB7FEC"/>
    <w:rsid w:val="00AE7D12"/>
    <w:rsid w:val="00AF3E89"/>
    <w:rsid w:val="00B132BF"/>
    <w:rsid w:val="00B37477"/>
    <w:rsid w:val="00B4387C"/>
    <w:rsid w:val="00B87BC5"/>
    <w:rsid w:val="00BA4DEF"/>
    <w:rsid w:val="00BC4192"/>
    <w:rsid w:val="00BE50F7"/>
    <w:rsid w:val="00C059AC"/>
    <w:rsid w:val="00C56A91"/>
    <w:rsid w:val="00C735F2"/>
    <w:rsid w:val="00C8742E"/>
    <w:rsid w:val="00CC23DE"/>
    <w:rsid w:val="00CC52F9"/>
    <w:rsid w:val="00CD0EB5"/>
    <w:rsid w:val="00CE7AD9"/>
    <w:rsid w:val="00CF605F"/>
    <w:rsid w:val="00DA7225"/>
    <w:rsid w:val="00DB2715"/>
    <w:rsid w:val="00DC07EA"/>
    <w:rsid w:val="00E45264"/>
    <w:rsid w:val="00EA02C7"/>
    <w:rsid w:val="00EB646E"/>
    <w:rsid w:val="00ED29EB"/>
    <w:rsid w:val="00EE1DD1"/>
    <w:rsid w:val="00F42520"/>
    <w:rsid w:val="00FC6372"/>
    <w:rsid w:val="00FE01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mk-M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D5DE934"/>
  <w15:chartTrackingRefBased/>
  <w15:docId w15:val="{16792C9D-79B6-4535-98F4-21B687BE0D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mk-M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23DE"/>
    <w:pPr>
      <w:ind w:left="720"/>
      <w:contextualSpacing/>
    </w:pPr>
  </w:style>
  <w:style w:type="paragraph" w:customStyle="1" w:styleId="Default">
    <w:name w:val="Default"/>
    <w:rsid w:val="00CC23DE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GB"/>
    </w:rPr>
  </w:style>
  <w:style w:type="table" w:styleId="TableGrid">
    <w:name w:val="Table Grid"/>
    <w:basedOn w:val="TableNormal"/>
    <w:uiPriority w:val="39"/>
    <w:rsid w:val="006A6D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47E4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47E4A"/>
  </w:style>
  <w:style w:type="paragraph" w:styleId="Footer">
    <w:name w:val="footer"/>
    <w:basedOn w:val="Normal"/>
    <w:link w:val="FooterChar"/>
    <w:uiPriority w:val="99"/>
    <w:unhideWhenUsed/>
    <w:rsid w:val="00947E4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7E4A"/>
  </w:style>
  <w:style w:type="character" w:styleId="CommentReference">
    <w:name w:val="annotation reference"/>
    <w:basedOn w:val="DefaultParagraphFont"/>
    <w:uiPriority w:val="99"/>
    <w:semiHidden/>
    <w:unhideWhenUsed/>
    <w:rsid w:val="00947E4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47E4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47E4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47E4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47E4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47E4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7E4A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A4DE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A4DEF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A4DEF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5516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720799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97302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24670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8946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290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7678642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E71ABC5-4A71-4AC2-A8E3-524942AB7E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1</Pages>
  <Words>220</Words>
  <Characters>125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jana Marusic Kos</dc:creator>
  <cp:keywords/>
  <dc:description/>
  <cp:lastModifiedBy>Marijana Marusic Kos</cp:lastModifiedBy>
  <cp:revision>62</cp:revision>
  <dcterms:created xsi:type="dcterms:W3CDTF">2019-11-20T20:11:00Z</dcterms:created>
  <dcterms:modified xsi:type="dcterms:W3CDTF">2021-04-13T20:58:00Z</dcterms:modified>
</cp:coreProperties>
</file>